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158CA" w14:textId="3C9A59C2" w:rsidR="003F3E62" w:rsidRPr="003F0920" w:rsidRDefault="003F3E62" w:rsidP="00BB5AD1">
      <w:pPr>
        <w:pStyle w:val="Heading2"/>
        <w:tabs>
          <w:tab w:val="left" w:pos="2520"/>
        </w:tabs>
        <w:ind w:left="2520" w:hanging="2520"/>
        <w:rPr>
          <w:rFonts w:ascii="Arial" w:hAnsi="Arial" w:cs="Arial"/>
          <w:u w:val="single"/>
        </w:rPr>
      </w:pPr>
      <w:r w:rsidRPr="003F0920">
        <w:rPr>
          <w:rFonts w:ascii="Arial" w:hAnsi="Arial" w:cs="Arial"/>
          <w:u w:val="single"/>
        </w:rPr>
        <w:t xml:space="preserve">Wednesday March </w:t>
      </w:r>
      <w:r w:rsidR="0076729C" w:rsidRPr="003F0920">
        <w:rPr>
          <w:rFonts w:ascii="Arial" w:hAnsi="Arial" w:cs="Arial"/>
          <w:u w:val="single"/>
        </w:rPr>
        <w:t>1</w:t>
      </w:r>
      <w:r w:rsidR="0076729C" w:rsidRPr="003F0920">
        <w:rPr>
          <w:rFonts w:ascii="Arial" w:hAnsi="Arial" w:cs="Arial"/>
          <w:u w:val="single"/>
          <w:vertAlign w:val="superscript"/>
        </w:rPr>
        <w:t>st</w:t>
      </w:r>
      <w:r w:rsidR="0076729C" w:rsidRPr="003F0920">
        <w:rPr>
          <w:rFonts w:ascii="Arial" w:hAnsi="Arial" w:cs="Arial"/>
          <w:u w:val="single"/>
        </w:rPr>
        <w:t xml:space="preserve"> </w:t>
      </w:r>
      <w:r w:rsidRPr="003F0920">
        <w:rPr>
          <w:rFonts w:ascii="Arial" w:hAnsi="Arial" w:cs="Arial"/>
          <w:u w:val="single"/>
        </w:rPr>
        <w:t xml:space="preserve"> </w:t>
      </w:r>
    </w:p>
    <w:p w14:paraId="0AEC57EC" w14:textId="78837035" w:rsidR="003F3E62" w:rsidRPr="003F0920" w:rsidRDefault="003F0920" w:rsidP="003F0920">
      <w:pPr>
        <w:tabs>
          <w:tab w:val="left" w:pos="2520"/>
        </w:tabs>
        <w:ind w:left="2520" w:hanging="2520"/>
        <w:rPr>
          <w:rFonts w:ascii="Arial" w:hAnsi="Arial" w:cs="Arial"/>
          <w:b/>
        </w:rPr>
      </w:pPr>
      <w:r w:rsidRPr="003F0920">
        <w:rPr>
          <w:rFonts w:ascii="Arial" w:hAnsi="Arial" w:cs="Arial"/>
          <w:b/>
        </w:rPr>
        <w:t>TBD</w:t>
      </w:r>
      <w:r w:rsidR="00316260" w:rsidRPr="003F0920">
        <w:rPr>
          <w:rFonts w:ascii="Arial" w:hAnsi="Arial" w:cs="Arial"/>
          <w:b/>
        </w:rPr>
        <w:t xml:space="preserve"> – Executive Board Meeting</w:t>
      </w:r>
    </w:p>
    <w:p w14:paraId="178BBD67" w14:textId="1C9071C5" w:rsidR="003F3E62" w:rsidRPr="003F0920" w:rsidRDefault="003F3E62" w:rsidP="003F3E62"/>
    <w:p w14:paraId="5C482E12" w14:textId="4E326206" w:rsidR="005E2CE5" w:rsidRPr="003F0920" w:rsidRDefault="00712A82" w:rsidP="00BB5AD1">
      <w:pPr>
        <w:pStyle w:val="Heading2"/>
        <w:tabs>
          <w:tab w:val="left" w:pos="2520"/>
        </w:tabs>
        <w:ind w:left="2520" w:hanging="2520"/>
        <w:rPr>
          <w:rFonts w:ascii="Arial" w:hAnsi="Arial" w:cs="Arial"/>
          <w:u w:val="single"/>
        </w:rPr>
      </w:pPr>
      <w:r w:rsidRPr="003F0920">
        <w:rPr>
          <w:rFonts w:ascii="Arial" w:hAnsi="Arial" w:cs="Arial"/>
          <w:u w:val="single"/>
        </w:rPr>
        <w:t>Thursday</w:t>
      </w:r>
      <w:r w:rsidR="005E2CE5" w:rsidRPr="003F0920">
        <w:rPr>
          <w:rFonts w:ascii="Arial" w:hAnsi="Arial" w:cs="Arial"/>
          <w:u w:val="single"/>
        </w:rPr>
        <w:t xml:space="preserve">, </w:t>
      </w:r>
      <w:r w:rsidR="003F3E62" w:rsidRPr="003F0920">
        <w:rPr>
          <w:rFonts w:ascii="Arial" w:hAnsi="Arial" w:cs="Arial"/>
          <w:u w:val="single"/>
        </w:rPr>
        <w:t xml:space="preserve">March </w:t>
      </w:r>
      <w:r w:rsidR="0076729C" w:rsidRPr="003F0920">
        <w:rPr>
          <w:rFonts w:ascii="Arial" w:hAnsi="Arial" w:cs="Arial"/>
          <w:u w:val="single"/>
        </w:rPr>
        <w:t>2</w:t>
      </w:r>
      <w:r w:rsidR="0076729C" w:rsidRPr="003F0920">
        <w:rPr>
          <w:rFonts w:ascii="Arial" w:hAnsi="Arial" w:cs="Arial"/>
          <w:u w:val="single"/>
          <w:vertAlign w:val="superscript"/>
        </w:rPr>
        <w:t>nd</w:t>
      </w:r>
      <w:r w:rsidR="0076729C" w:rsidRPr="003F0920">
        <w:rPr>
          <w:rFonts w:ascii="Arial" w:hAnsi="Arial" w:cs="Arial"/>
          <w:u w:val="single"/>
        </w:rPr>
        <w:t xml:space="preserve"> </w:t>
      </w:r>
      <w:r w:rsidR="003F3E62" w:rsidRPr="003F0920">
        <w:rPr>
          <w:rFonts w:ascii="Arial" w:hAnsi="Arial" w:cs="Arial"/>
          <w:u w:val="single"/>
        </w:rPr>
        <w:t xml:space="preserve"> </w:t>
      </w:r>
      <w:r w:rsidR="004B7E14" w:rsidRPr="003F0920">
        <w:rPr>
          <w:rFonts w:ascii="Arial" w:hAnsi="Arial" w:cs="Arial"/>
          <w:u w:val="single"/>
        </w:rPr>
        <w:t xml:space="preserve"> </w:t>
      </w:r>
      <w:r w:rsidR="009C2B2F" w:rsidRPr="003F0920">
        <w:rPr>
          <w:rFonts w:ascii="Arial" w:hAnsi="Arial" w:cs="Arial"/>
          <w:u w:val="single"/>
        </w:rPr>
        <w:t xml:space="preserve"> </w:t>
      </w:r>
    </w:p>
    <w:p w14:paraId="1FE3A8C7" w14:textId="079C3FC5" w:rsidR="005E2CE5" w:rsidRDefault="00857E8F" w:rsidP="00BB5AD1">
      <w:pPr>
        <w:tabs>
          <w:tab w:val="left" w:pos="2520"/>
        </w:tabs>
        <w:ind w:left="2520" w:hanging="2520"/>
        <w:rPr>
          <w:rFonts w:ascii="Arial" w:hAnsi="Arial" w:cs="Arial"/>
        </w:rPr>
      </w:pPr>
      <w:r w:rsidRPr="003F0920">
        <w:rPr>
          <w:rFonts w:ascii="Arial" w:hAnsi="Arial" w:cs="Arial"/>
          <w:b/>
        </w:rPr>
        <w:t>8:30</w:t>
      </w:r>
      <w:r w:rsidR="005A42C6" w:rsidRPr="003F0920">
        <w:rPr>
          <w:rFonts w:ascii="Arial" w:hAnsi="Arial" w:cs="Arial"/>
          <w:b/>
        </w:rPr>
        <w:t xml:space="preserve"> AM</w:t>
      </w:r>
      <w:r w:rsidR="005E2CE5" w:rsidRPr="003F0920">
        <w:rPr>
          <w:rFonts w:ascii="Arial" w:hAnsi="Arial" w:cs="Arial"/>
          <w:b/>
        </w:rPr>
        <w:t xml:space="preserve"> </w:t>
      </w:r>
      <w:r w:rsidRPr="003F0920">
        <w:rPr>
          <w:rFonts w:ascii="Arial" w:hAnsi="Arial" w:cs="Arial"/>
          <w:b/>
        </w:rPr>
        <w:t>–</w:t>
      </w:r>
      <w:r w:rsidR="005E2CE5" w:rsidRPr="003F0920">
        <w:rPr>
          <w:rFonts w:ascii="Arial" w:hAnsi="Arial" w:cs="Arial"/>
          <w:b/>
        </w:rPr>
        <w:t xml:space="preserve"> </w:t>
      </w:r>
      <w:r w:rsidR="00D725C5">
        <w:rPr>
          <w:rFonts w:ascii="Arial" w:hAnsi="Arial" w:cs="Arial"/>
          <w:b/>
        </w:rPr>
        <w:t>8:45</w:t>
      </w:r>
      <w:r w:rsidR="005E2CE5" w:rsidRPr="003F0920">
        <w:rPr>
          <w:rFonts w:ascii="Arial" w:hAnsi="Arial" w:cs="Arial"/>
          <w:b/>
        </w:rPr>
        <w:t xml:space="preserve"> </w:t>
      </w:r>
      <w:r w:rsidR="005A42C6" w:rsidRPr="003F0920">
        <w:rPr>
          <w:rFonts w:ascii="Arial" w:hAnsi="Arial" w:cs="Arial"/>
          <w:b/>
        </w:rPr>
        <w:t>AM</w:t>
      </w:r>
      <w:r w:rsidR="00EA35FA" w:rsidRPr="003F0920">
        <w:rPr>
          <w:rFonts w:ascii="Arial" w:hAnsi="Arial" w:cs="Arial"/>
          <w:b/>
        </w:rPr>
        <w:t xml:space="preserve"> - </w:t>
      </w:r>
      <w:r w:rsidRPr="003F0920">
        <w:rPr>
          <w:rFonts w:ascii="Arial" w:hAnsi="Arial" w:cs="Arial"/>
          <w:b/>
        </w:rPr>
        <w:t xml:space="preserve">Opening Remarks, </w:t>
      </w:r>
      <w:r w:rsidR="0076729C" w:rsidRPr="003F0920">
        <w:rPr>
          <w:rFonts w:ascii="Arial" w:hAnsi="Arial" w:cs="Arial"/>
        </w:rPr>
        <w:t>Jessica Harmon</w:t>
      </w:r>
      <w:r w:rsidR="005A42C6" w:rsidRPr="003F0920">
        <w:rPr>
          <w:rFonts w:ascii="Arial" w:hAnsi="Arial" w:cs="Arial"/>
        </w:rPr>
        <w:t>,</w:t>
      </w:r>
      <w:r w:rsidRPr="003F0920">
        <w:rPr>
          <w:rFonts w:ascii="Arial" w:hAnsi="Arial" w:cs="Arial"/>
          <w:b/>
        </w:rPr>
        <w:t xml:space="preserve"> </w:t>
      </w:r>
      <w:r w:rsidRPr="003F0920">
        <w:rPr>
          <w:rFonts w:ascii="Arial" w:hAnsi="Arial" w:cs="Arial"/>
        </w:rPr>
        <w:t>TAPA Chapter President</w:t>
      </w:r>
    </w:p>
    <w:p w14:paraId="10471620" w14:textId="3BEFD1C7" w:rsidR="00D725C5" w:rsidRDefault="00D725C5" w:rsidP="00BB5AD1">
      <w:pPr>
        <w:tabs>
          <w:tab w:val="left" w:pos="2520"/>
        </w:tabs>
        <w:ind w:left="2520" w:hanging="2520"/>
        <w:rPr>
          <w:rFonts w:ascii="Arial" w:hAnsi="Arial" w:cs="Arial"/>
          <w:b/>
          <w:bCs/>
        </w:rPr>
      </w:pPr>
    </w:p>
    <w:p w14:paraId="51FD9FCC" w14:textId="562AEBEA" w:rsidR="00D725C5" w:rsidRPr="003F0920" w:rsidRDefault="00D725C5" w:rsidP="000D21F8">
      <w:pPr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Pr="003F0920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>45</w:t>
      </w:r>
      <w:r w:rsidRPr="003F0920">
        <w:rPr>
          <w:rFonts w:ascii="Arial" w:hAnsi="Arial" w:cs="Arial"/>
          <w:b/>
        </w:rPr>
        <w:t xml:space="preserve"> AM – </w:t>
      </w:r>
      <w:r>
        <w:rPr>
          <w:rFonts w:ascii="Arial" w:hAnsi="Arial" w:cs="Arial"/>
          <w:b/>
        </w:rPr>
        <w:t>9</w:t>
      </w:r>
      <w:r w:rsidRPr="003F0920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>00</w:t>
      </w:r>
      <w:r w:rsidRPr="003F0920">
        <w:rPr>
          <w:rFonts w:ascii="Arial" w:hAnsi="Arial" w:cs="Arial"/>
          <w:b/>
        </w:rPr>
        <w:t xml:space="preserve"> AM Mentor Mentee Match Update</w:t>
      </w:r>
      <w:r>
        <w:rPr>
          <w:rFonts w:ascii="Arial" w:hAnsi="Arial" w:cs="Arial"/>
          <w:b/>
        </w:rPr>
        <w:t xml:space="preserve">, </w:t>
      </w:r>
      <w:r w:rsidRPr="00D725C5">
        <w:rPr>
          <w:rFonts w:ascii="Arial" w:hAnsi="Arial" w:cs="Arial"/>
          <w:bCs/>
        </w:rPr>
        <w:t>Susan Steffenhagen</w:t>
      </w:r>
      <w:r w:rsidR="000D21F8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Milepost Consulting</w:t>
      </w:r>
      <w:r w:rsidR="000D21F8">
        <w:rPr>
          <w:rFonts w:ascii="Arial" w:hAnsi="Arial" w:cs="Arial"/>
          <w:bCs/>
        </w:rPr>
        <w:t xml:space="preserve"> &amp; TAPA Matchmaker</w:t>
      </w:r>
    </w:p>
    <w:p w14:paraId="7BCEA3F2" w14:textId="77777777" w:rsidR="00F45CFB" w:rsidRPr="003F0920" w:rsidRDefault="00F45CFB" w:rsidP="00BB5AD1">
      <w:pPr>
        <w:tabs>
          <w:tab w:val="left" w:pos="2520"/>
        </w:tabs>
        <w:rPr>
          <w:rFonts w:ascii="Arial" w:hAnsi="Arial" w:cs="Arial"/>
          <w:b/>
        </w:rPr>
      </w:pPr>
    </w:p>
    <w:p w14:paraId="417469F5" w14:textId="5D2ED091" w:rsidR="00EA35FA" w:rsidRPr="003F0920" w:rsidRDefault="007A6EC1" w:rsidP="00BB5AD1">
      <w:pPr>
        <w:tabs>
          <w:tab w:val="left" w:pos="2520"/>
        </w:tabs>
        <w:ind w:left="1440" w:hanging="1440"/>
        <w:rPr>
          <w:rFonts w:ascii="Arial" w:hAnsi="Arial" w:cs="Arial"/>
        </w:rPr>
      </w:pPr>
      <w:r w:rsidRPr="003F0920">
        <w:rPr>
          <w:rFonts w:ascii="Arial" w:hAnsi="Arial" w:cs="Arial"/>
          <w:b/>
        </w:rPr>
        <w:t>9:00</w:t>
      </w:r>
      <w:r w:rsidR="00E47182" w:rsidRPr="003F0920">
        <w:rPr>
          <w:rFonts w:ascii="Arial" w:hAnsi="Arial" w:cs="Arial"/>
          <w:b/>
        </w:rPr>
        <w:t xml:space="preserve"> </w:t>
      </w:r>
      <w:r w:rsidR="001F7977" w:rsidRPr="003F0920">
        <w:rPr>
          <w:rFonts w:ascii="Arial" w:hAnsi="Arial" w:cs="Arial"/>
          <w:b/>
        </w:rPr>
        <w:t>AM</w:t>
      </w:r>
      <w:r w:rsidR="00E47182" w:rsidRPr="003F0920">
        <w:rPr>
          <w:rFonts w:ascii="Arial" w:hAnsi="Arial" w:cs="Arial"/>
          <w:b/>
        </w:rPr>
        <w:t xml:space="preserve"> </w:t>
      </w:r>
      <w:r w:rsidR="00EA35FA" w:rsidRPr="003F0920">
        <w:rPr>
          <w:rFonts w:ascii="Arial" w:hAnsi="Arial" w:cs="Arial"/>
          <w:b/>
        </w:rPr>
        <w:t>-</w:t>
      </w:r>
      <w:r w:rsidR="00E47182" w:rsidRPr="003F0920">
        <w:rPr>
          <w:rFonts w:ascii="Arial" w:hAnsi="Arial" w:cs="Arial"/>
          <w:b/>
        </w:rPr>
        <w:t xml:space="preserve"> 10:</w:t>
      </w:r>
      <w:r w:rsidR="00316260" w:rsidRPr="003F0920">
        <w:rPr>
          <w:rFonts w:ascii="Arial" w:hAnsi="Arial" w:cs="Arial"/>
          <w:b/>
        </w:rPr>
        <w:t xml:space="preserve">00 </w:t>
      </w:r>
      <w:r w:rsidR="001F7977" w:rsidRPr="003F0920">
        <w:rPr>
          <w:rFonts w:ascii="Arial" w:hAnsi="Arial" w:cs="Arial"/>
          <w:b/>
        </w:rPr>
        <w:t>AM</w:t>
      </w:r>
      <w:r w:rsidR="00F45CFB" w:rsidRPr="003F0920">
        <w:rPr>
          <w:rFonts w:ascii="Arial" w:hAnsi="Arial" w:cs="Arial"/>
          <w:b/>
        </w:rPr>
        <w:t xml:space="preserve"> </w:t>
      </w:r>
      <w:r w:rsidR="00F45CFB" w:rsidRPr="003F0920">
        <w:rPr>
          <w:rFonts w:ascii="Arial" w:hAnsi="Arial" w:cs="Arial"/>
        </w:rPr>
        <w:t>(1</w:t>
      </w:r>
      <w:r w:rsidR="00B81946" w:rsidRPr="003F0920">
        <w:rPr>
          <w:rFonts w:ascii="Arial" w:hAnsi="Arial" w:cs="Arial"/>
        </w:rPr>
        <w:t xml:space="preserve"> </w:t>
      </w:r>
      <w:r w:rsidR="00F45CFB" w:rsidRPr="003F0920">
        <w:rPr>
          <w:rFonts w:ascii="Arial" w:hAnsi="Arial" w:cs="Arial"/>
        </w:rPr>
        <w:t>CM)</w:t>
      </w:r>
      <w:r w:rsidR="00AE1F10" w:rsidRPr="003F0920">
        <w:rPr>
          <w:rFonts w:ascii="Arial" w:hAnsi="Arial" w:cs="Arial"/>
        </w:rPr>
        <w:t xml:space="preserve"> </w:t>
      </w:r>
    </w:p>
    <w:p w14:paraId="60A5FF14" w14:textId="17112848" w:rsidR="003F3E62" w:rsidRPr="003F0920" w:rsidRDefault="0076729C" w:rsidP="003F3E62">
      <w:pPr>
        <w:pStyle w:val="ListParagraph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bookmarkStart w:id="0" w:name="_Hlk30151743"/>
      <w:r w:rsidRPr="003F0920">
        <w:rPr>
          <w:rFonts w:ascii="Arial" w:hAnsi="Arial" w:cs="Arial"/>
          <w:sz w:val="24"/>
          <w:szCs w:val="24"/>
        </w:rPr>
        <w:t>Town of Walden Plan</w:t>
      </w:r>
      <w:r w:rsidR="00323209">
        <w:rPr>
          <w:rFonts w:ascii="Arial" w:hAnsi="Arial" w:cs="Arial"/>
          <w:sz w:val="24"/>
          <w:szCs w:val="24"/>
        </w:rPr>
        <w:t>-</w:t>
      </w:r>
      <w:r w:rsidRPr="003F0920">
        <w:rPr>
          <w:rFonts w:ascii="Arial" w:hAnsi="Arial" w:cs="Arial"/>
          <w:sz w:val="24"/>
          <w:szCs w:val="24"/>
        </w:rPr>
        <w:t xml:space="preserve"> Planning for a True Town Center</w:t>
      </w:r>
      <w:r w:rsidR="003F0920" w:rsidRPr="003F0920">
        <w:rPr>
          <w:rFonts w:ascii="Arial" w:hAnsi="Arial" w:cs="Arial"/>
          <w:sz w:val="24"/>
          <w:szCs w:val="24"/>
        </w:rPr>
        <w:t>: Angela Cassidy Town of Walden, Keith Covington</w:t>
      </w:r>
      <w:r w:rsidR="003F0920">
        <w:rPr>
          <w:rFonts w:ascii="Arial" w:hAnsi="Arial" w:cs="Arial"/>
          <w:sz w:val="24"/>
          <w:szCs w:val="24"/>
        </w:rPr>
        <w:t>, Common Ground Design</w:t>
      </w:r>
      <w:r w:rsidR="00D725C5">
        <w:rPr>
          <w:rFonts w:ascii="Arial" w:hAnsi="Arial" w:cs="Arial"/>
          <w:sz w:val="24"/>
          <w:szCs w:val="24"/>
        </w:rPr>
        <w:t xml:space="preserve"> </w:t>
      </w:r>
    </w:p>
    <w:p w14:paraId="6CAECA21" w14:textId="537FD584" w:rsidR="007A6EC1" w:rsidRPr="003F0920" w:rsidRDefault="007A6EC1" w:rsidP="00BB5AD1">
      <w:pPr>
        <w:tabs>
          <w:tab w:val="left" w:pos="2520"/>
        </w:tabs>
        <w:ind w:left="1080"/>
        <w:rPr>
          <w:rFonts w:ascii="Arial" w:hAnsi="Arial" w:cs="Arial"/>
          <w:color w:val="000000"/>
        </w:rPr>
      </w:pPr>
    </w:p>
    <w:p w14:paraId="05996436" w14:textId="3513DCA9" w:rsidR="00EA35FA" w:rsidRPr="003F0920" w:rsidRDefault="004B7E14" w:rsidP="00BB5AD1">
      <w:pPr>
        <w:tabs>
          <w:tab w:val="left" w:pos="2520"/>
        </w:tabs>
        <w:rPr>
          <w:rFonts w:ascii="Arial" w:hAnsi="Arial" w:cs="Arial"/>
          <w:b/>
        </w:rPr>
      </w:pPr>
      <w:r w:rsidRPr="003F0920">
        <w:rPr>
          <w:rFonts w:ascii="Arial" w:hAnsi="Arial" w:cs="Arial"/>
          <w:b/>
        </w:rPr>
        <w:t>10:</w:t>
      </w:r>
      <w:r w:rsidR="00316260" w:rsidRPr="003F0920">
        <w:rPr>
          <w:rFonts w:ascii="Arial" w:hAnsi="Arial" w:cs="Arial"/>
          <w:b/>
        </w:rPr>
        <w:t>00</w:t>
      </w:r>
      <w:r w:rsidRPr="003F0920">
        <w:rPr>
          <w:rFonts w:ascii="Arial" w:hAnsi="Arial" w:cs="Arial"/>
          <w:b/>
        </w:rPr>
        <w:t xml:space="preserve"> AM – 10:</w:t>
      </w:r>
      <w:r w:rsidR="00316260" w:rsidRPr="003F0920">
        <w:rPr>
          <w:rFonts w:ascii="Arial" w:hAnsi="Arial" w:cs="Arial"/>
          <w:b/>
        </w:rPr>
        <w:t>15</w:t>
      </w:r>
      <w:r w:rsidRPr="003F0920">
        <w:rPr>
          <w:rFonts w:ascii="Arial" w:hAnsi="Arial" w:cs="Arial"/>
          <w:b/>
        </w:rPr>
        <w:t xml:space="preserve"> </w:t>
      </w:r>
      <w:bookmarkEnd w:id="0"/>
      <w:r w:rsidR="00316260" w:rsidRPr="003F0920">
        <w:rPr>
          <w:rFonts w:ascii="Arial" w:hAnsi="Arial" w:cs="Arial"/>
          <w:b/>
        </w:rPr>
        <w:t xml:space="preserve">Annual Sponsor </w:t>
      </w:r>
      <w:r w:rsidR="00FD11BE" w:rsidRPr="003F0920">
        <w:rPr>
          <w:rFonts w:ascii="Arial" w:hAnsi="Arial" w:cs="Arial"/>
          <w:b/>
        </w:rPr>
        <w:t>Recognition</w:t>
      </w:r>
    </w:p>
    <w:p w14:paraId="03894B12" w14:textId="77777777" w:rsidR="00316260" w:rsidRPr="003F0920" w:rsidRDefault="00316260" w:rsidP="00BB5AD1">
      <w:pPr>
        <w:tabs>
          <w:tab w:val="left" w:pos="2520"/>
        </w:tabs>
        <w:rPr>
          <w:rFonts w:ascii="Arial" w:hAnsi="Arial" w:cs="Arial"/>
          <w:b/>
        </w:rPr>
      </w:pPr>
    </w:p>
    <w:p w14:paraId="50A0FFE0" w14:textId="2ACA6DBB" w:rsidR="00316260" w:rsidRPr="003F0920" w:rsidRDefault="00316260" w:rsidP="00316260">
      <w:pPr>
        <w:tabs>
          <w:tab w:val="left" w:pos="2520"/>
        </w:tabs>
        <w:rPr>
          <w:rFonts w:ascii="Arial" w:hAnsi="Arial" w:cs="Arial"/>
          <w:b/>
        </w:rPr>
      </w:pPr>
      <w:r w:rsidRPr="003F0920">
        <w:rPr>
          <w:rFonts w:ascii="Arial" w:hAnsi="Arial" w:cs="Arial"/>
          <w:b/>
        </w:rPr>
        <w:t>10:15 AM – 10:30 BREAK</w:t>
      </w:r>
    </w:p>
    <w:p w14:paraId="3297F441" w14:textId="77777777" w:rsidR="007A6EC1" w:rsidRPr="003F0920" w:rsidRDefault="007A6EC1" w:rsidP="00BB5AD1">
      <w:pPr>
        <w:tabs>
          <w:tab w:val="left" w:pos="2520"/>
        </w:tabs>
        <w:rPr>
          <w:rFonts w:ascii="Arial" w:hAnsi="Arial" w:cs="Arial"/>
          <w:b/>
        </w:rPr>
      </w:pPr>
    </w:p>
    <w:p w14:paraId="68A62888" w14:textId="649678CD" w:rsidR="00EA35FA" w:rsidRPr="003F0920" w:rsidRDefault="00E47182" w:rsidP="00BB5AD1">
      <w:pPr>
        <w:ind w:left="1440" w:hanging="1440"/>
        <w:rPr>
          <w:rFonts w:ascii="Arial" w:hAnsi="Arial" w:cs="Arial"/>
          <w:b/>
        </w:rPr>
      </w:pPr>
      <w:r w:rsidRPr="003F0920">
        <w:rPr>
          <w:rFonts w:ascii="Arial" w:hAnsi="Arial" w:cs="Arial"/>
          <w:b/>
        </w:rPr>
        <w:t>10:</w:t>
      </w:r>
      <w:r w:rsidR="007A6EC1" w:rsidRPr="003F0920">
        <w:rPr>
          <w:rFonts w:ascii="Arial" w:hAnsi="Arial" w:cs="Arial"/>
          <w:b/>
        </w:rPr>
        <w:t>30</w:t>
      </w:r>
      <w:r w:rsidR="001F7977" w:rsidRPr="003F0920">
        <w:rPr>
          <w:rFonts w:ascii="Arial" w:hAnsi="Arial" w:cs="Arial"/>
          <w:b/>
        </w:rPr>
        <w:t xml:space="preserve"> AM</w:t>
      </w:r>
      <w:r w:rsidR="00DD0F1C" w:rsidRPr="003F0920">
        <w:rPr>
          <w:rFonts w:ascii="Arial" w:hAnsi="Arial" w:cs="Arial"/>
          <w:b/>
        </w:rPr>
        <w:t xml:space="preserve"> – </w:t>
      </w:r>
      <w:r w:rsidR="001F7977" w:rsidRPr="003F0920">
        <w:rPr>
          <w:rFonts w:ascii="Arial" w:hAnsi="Arial" w:cs="Arial"/>
          <w:b/>
        </w:rPr>
        <w:t>1</w:t>
      </w:r>
      <w:r w:rsidR="00316260" w:rsidRPr="003F0920">
        <w:rPr>
          <w:rFonts w:ascii="Arial" w:hAnsi="Arial" w:cs="Arial"/>
          <w:b/>
        </w:rPr>
        <w:t>1</w:t>
      </w:r>
      <w:r w:rsidR="001F7977" w:rsidRPr="003F0920">
        <w:rPr>
          <w:rFonts w:ascii="Arial" w:hAnsi="Arial" w:cs="Arial"/>
          <w:b/>
        </w:rPr>
        <w:t>:</w:t>
      </w:r>
      <w:r w:rsidR="00316260" w:rsidRPr="003F0920">
        <w:rPr>
          <w:rFonts w:ascii="Arial" w:hAnsi="Arial" w:cs="Arial"/>
          <w:b/>
        </w:rPr>
        <w:t>3</w:t>
      </w:r>
      <w:r w:rsidR="00E76BE7" w:rsidRPr="003F0920">
        <w:rPr>
          <w:rFonts w:ascii="Arial" w:hAnsi="Arial" w:cs="Arial"/>
          <w:b/>
        </w:rPr>
        <w:t>0</w:t>
      </w:r>
      <w:r w:rsidR="001F7977" w:rsidRPr="003F0920">
        <w:rPr>
          <w:rFonts w:ascii="Arial" w:hAnsi="Arial" w:cs="Arial"/>
          <w:b/>
        </w:rPr>
        <w:t xml:space="preserve"> </w:t>
      </w:r>
      <w:r w:rsidR="004B7E14" w:rsidRPr="003F0920">
        <w:rPr>
          <w:rFonts w:ascii="Arial" w:hAnsi="Arial" w:cs="Arial"/>
          <w:b/>
        </w:rPr>
        <w:t>PM</w:t>
      </w:r>
      <w:r w:rsidR="00F77B4C" w:rsidRPr="003F0920">
        <w:rPr>
          <w:rFonts w:ascii="Arial" w:hAnsi="Arial" w:cs="Arial"/>
          <w:b/>
        </w:rPr>
        <w:t xml:space="preserve"> </w:t>
      </w:r>
      <w:r w:rsidR="00CB313D" w:rsidRPr="003F0920">
        <w:rPr>
          <w:rFonts w:ascii="Arial" w:hAnsi="Arial" w:cs="Arial"/>
        </w:rPr>
        <w:t>(</w:t>
      </w:r>
      <w:r w:rsidR="00316260" w:rsidRPr="003F0920">
        <w:rPr>
          <w:rFonts w:ascii="Arial" w:hAnsi="Arial" w:cs="Arial"/>
        </w:rPr>
        <w:t xml:space="preserve">1 </w:t>
      </w:r>
      <w:r w:rsidR="0076236A" w:rsidRPr="003F0920">
        <w:rPr>
          <w:rFonts w:ascii="Arial" w:hAnsi="Arial" w:cs="Arial"/>
        </w:rPr>
        <w:t xml:space="preserve">Legal </w:t>
      </w:r>
      <w:r w:rsidR="00CB313D" w:rsidRPr="003F0920">
        <w:rPr>
          <w:rFonts w:ascii="Arial" w:hAnsi="Arial" w:cs="Arial"/>
        </w:rPr>
        <w:t>CM)</w:t>
      </w:r>
      <w:r w:rsidR="00CB313D" w:rsidRPr="003F0920">
        <w:rPr>
          <w:rFonts w:ascii="Arial" w:hAnsi="Arial" w:cs="Arial"/>
          <w:b/>
        </w:rPr>
        <w:t xml:space="preserve"> </w:t>
      </w:r>
    </w:p>
    <w:p w14:paraId="4575E51F" w14:textId="43125BFB" w:rsidR="0076236A" w:rsidRPr="003F0920" w:rsidRDefault="0076236A" w:rsidP="0076236A">
      <w:pPr>
        <w:ind w:left="720" w:hanging="720"/>
        <w:rPr>
          <w:rFonts w:ascii="Arial" w:hAnsi="Arial" w:cs="Arial"/>
          <w:bCs/>
        </w:rPr>
      </w:pPr>
      <w:r w:rsidRPr="003F0920">
        <w:rPr>
          <w:rFonts w:ascii="Arial" w:hAnsi="Arial" w:cs="Arial"/>
          <w:b/>
        </w:rPr>
        <w:tab/>
      </w:r>
      <w:r w:rsidR="003F0920" w:rsidRPr="003F0920">
        <w:rPr>
          <w:rFonts w:ascii="Arial" w:hAnsi="Arial" w:cs="Arial"/>
          <w:bCs/>
        </w:rPr>
        <w:t xml:space="preserve">Legal Update: </w:t>
      </w:r>
      <w:r w:rsidRPr="003F0920">
        <w:rPr>
          <w:rFonts w:ascii="Arial" w:hAnsi="Arial" w:cs="Arial"/>
          <w:bCs/>
        </w:rPr>
        <w:t>Bill Terry, Sam Edwards, &amp; Rick Gregory</w:t>
      </w:r>
    </w:p>
    <w:p w14:paraId="16C7CCF2" w14:textId="77777777" w:rsidR="0089058B" w:rsidRPr="003F0920" w:rsidRDefault="0089058B" w:rsidP="00BB5AD1">
      <w:pPr>
        <w:tabs>
          <w:tab w:val="left" w:pos="2520"/>
        </w:tabs>
        <w:ind w:left="2520" w:hanging="2520"/>
        <w:rPr>
          <w:rFonts w:ascii="Arial" w:hAnsi="Arial" w:cs="Arial"/>
          <w:b/>
        </w:rPr>
      </w:pPr>
    </w:p>
    <w:p w14:paraId="7C70098E" w14:textId="4E564E1F" w:rsidR="004B7E14" w:rsidRPr="003F0920" w:rsidRDefault="004B7E14" w:rsidP="00BB5AD1">
      <w:pPr>
        <w:tabs>
          <w:tab w:val="left" w:pos="2520"/>
        </w:tabs>
        <w:ind w:left="2520" w:hanging="2520"/>
        <w:rPr>
          <w:rFonts w:ascii="Arial" w:hAnsi="Arial" w:cs="Arial"/>
          <w:b/>
        </w:rPr>
      </w:pPr>
      <w:r w:rsidRPr="003F0920">
        <w:rPr>
          <w:rFonts w:ascii="Arial" w:hAnsi="Arial" w:cs="Arial"/>
          <w:b/>
        </w:rPr>
        <w:t>1</w:t>
      </w:r>
      <w:r w:rsidR="00316260" w:rsidRPr="003F0920">
        <w:rPr>
          <w:rFonts w:ascii="Arial" w:hAnsi="Arial" w:cs="Arial"/>
          <w:b/>
        </w:rPr>
        <w:t>1</w:t>
      </w:r>
      <w:r w:rsidRPr="003F0920">
        <w:rPr>
          <w:rFonts w:ascii="Arial" w:hAnsi="Arial" w:cs="Arial"/>
          <w:b/>
        </w:rPr>
        <w:t>:</w:t>
      </w:r>
      <w:r w:rsidR="00316260" w:rsidRPr="003F0920">
        <w:rPr>
          <w:rFonts w:ascii="Arial" w:hAnsi="Arial" w:cs="Arial"/>
          <w:b/>
        </w:rPr>
        <w:t>30</w:t>
      </w:r>
      <w:r w:rsidRPr="003F0920">
        <w:rPr>
          <w:rFonts w:ascii="Arial" w:hAnsi="Arial" w:cs="Arial"/>
          <w:b/>
        </w:rPr>
        <w:t xml:space="preserve"> </w:t>
      </w:r>
      <w:r w:rsidR="00316260" w:rsidRPr="003F0920">
        <w:rPr>
          <w:rFonts w:ascii="Arial" w:hAnsi="Arial" w:cs="Arial"/>
          <w:b/>
        </w:rPr>
        <w:t>AM</w:t>
      </w:r>
      <w:r w:rsidRPr="003F0920">
        <w:rPr>
          <w:rFonts w:ascii="Arial" w:hAnsi="Arial" w:cs="Arial"/>
          <w:b/>
        </w:rPr>
        <w:t xml:space="preserve"> – </w:t>
      </w:r>
      <w:r w:rsidR="00273185">
        <w:rPr>
          <w:rFonts w:ascii="Arial" w:hAnsi="Arial" w:cs="Arial"/>
          <w:b/>
        </w:rPr>
        <w:t>12</w:t>
      </w:r>
      <w:r w:rsidRPr="003F0920">
        <w:rPr>
          <w:rFonts w:ascii="Arial" w:hAnsi="Arial" w:cs="Arial"/>
          <w:b/>
        </w:rPr>
        <w:t>:</w:t>
      </w:r>
      <w:r w:rsidR="00273185">
        <w:rPr>
          <w:rFonts w:ascii="Arial" w:hAnsi="Arial" w:cs="Arial"/>
          <w:b/>
        </w:rPr>
        <w:t xml:space="preserve">00 PM </w:t>
      </w:r>
      <w:r w:rsidR="00273185" w:rsidRPr="003F0920">
        <w:rPr>
          <w:rFonts w:ascii="Arial" w:hAnsi="Arial" w:cs="Arial"/>
          <w:b/>
        </w:rPr>
        <w:t>Lunch</w:t>
      </w:r>
      <w:r w:rsidR="00273185">
        <w:rPr>
          <w:rFonts w:ascii="Arial" w:hAnsi="Arial" w:cs="Arial"/>
          <w:b/>
        </w:rPr>
        <w:t xml:space="preserve"> is </w:t>
      </w:r>
      <w:proofErr w:type="gramStart"/>
      <w:r w:rsidR="00273185">
        <w:rPr>
          <w:rFonts w:ascii="Arial" w:hAnsi="Arial" w:cs="Arial"/>
          <w:b/>
        </w:rPr>
        <w:t>served</w:t>
      </w:r>
      <w:proofErr w:type="gramEnd"/>
      <w:r w:rsidR="00273185" w:rsidRPr="003F0920">
        <w:rPr>
          <w:rFonts w:ascii="Arial" w:hAnsi="Arial" w:cs="Arial"/>
          <w:b/>
        </w:rPr>
        <w:t xml:space="preserve"> </w:t>
      </w:r>
    </w:p>
    <w:p w14:paraId="05CB7494" w14:textId="0A0FAB31" w:rsidR="004B7E14" w:rsidRPr="003F0920" w:rsidRDefault="004B7E14" w:rsidP="00BB5AD1">
      <w:pPr>
        <w:tabs>
          <w:tab w:val="left" w:pos="2520"/>
        </w:tabs>
        <w:ind w:left="2520" w:hanging="2520"/>
        <w:rPr>
          <w:rFonts w:ascii="Arial" w:hAnsi="Arial" w:cs="Arial"/>
          <w:b/>
        </w:rPr>
      </w:pPr>
    </w:p>
    <w:p w14:paraId="097C887A" w14:textId="480FE5D0" w:rsidR="00323209" w:rsidRDefault="00323209" w:rsidP="00323209">
      <w:pPr>
        <w:tabs>
          <w:tab w:val="left" w:pos="2520"/>
        </w:tabs>
        <w:ind w:left="2520" w:hanging="2520"/>
        <w:rPr>
          <w:rFonts w:ascii="Arial" w:hAnsi="Arial" w:cs="Arial"/>
          <w:bCs/>
        </w:rPr>
      </w:pPr>
      <w:r w:rsidRPr="00323209">
        <w:rPr>
          <w:rFonts w:ascii="Arial" w:hAnsi="Arial" w:cs="Arial"/>
          <w:b/>
        </w:rPr>
        <w:t>12:00</w:t>
      </w:r>
      <w:r>
        <w:rPr>
          <w:rFonts w:ascii="Arial" w:hAnsi="Arial" w:cs="Arial"/>
          <w:b/>
        </w:rPr>
        <w:t xml:space="preserve"> </w:t>
      </w:r>
      <w:r w:rsidRPr="00323209">
        <w:rPr>
          <w:rFonts w:ascii="Arial" w:hAnsi="Arial" w:cs="Arial"/>
          <w:b/>
        </w:rPr>
        <w:t>PM -1</w:t>
      </w:r>
      <w:r>
        <w:rPr>
          <w:rFonts w:ascii="Arial" w:hAnsi="Arial" w:cs="Arial"/>
          <w:b/>
        </w:rPr>
        <w:t xml:space="preserve">:00 </w:t>
      </w:r>
      <w:r w:rsidRPr="00323209">
        <w:rPr>
          <w:rFonts w:ascii="Arial" w:hAnsi="Arial" w:cs="Arial"/>
          <w:b/>
        </w:rPr>
        <w:t>PM</w:t>
      </w:r>
      <w:r>
        <w:rPr>
          <w:rFonts w:ascii="Arial" w:hAnsi="Arial" w:cs="Arial"/>
          <w:b/>
        </w:rPr>
        <w:t xml:space="preserve"> </w:t>
      </w:r>
      <w:r w:rsidRPr="00323209">
        <w:rPr>
          <w:rFonts w:ascii="Arial" w:hAnsi="Arial" w:cs="Arial"/>
          <w:bCs/>
        </w:rPr>
        <w:t>(1CM)</w:t>
      </w:r>
    </w:p>
    <w:p w14:paraId="204366A2" w14:textId="7716E0CB" w:rsidR="00323209" w:rsidRDefault="00323209" w:rsidP="00323209">
      <w:pPr>
        <w:pStyle w:val="ListParagraph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ones Creek Road- A Cohesive Vison for a Growing Corridor: Mary Connelly</w:t>
      </w:r>
      <w:r w:rsidRPr="003F092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SP &amp; Troy Ebbert, TDOT</w:t>
      </w:r>
    </w:p>
    <w:p w14:paraId="2DDB3D69" w14:textId="11896455" w:rsidR="00323209" w:rsidRPr="00323209" w:rsidRDefault="00323209" w:rsidP="00323209">
      <w:pPr>
        <w:pStyle w:val="ListParagraph"/>
        <w:spacing w:after="0" w:line="240" w:lineRule="auto"/>
        <w:contextualSpacing w:val="0"/>
        <w:rPr>
          <w:rFonts w:ascii="Arial" w:hAnsi="Arial" w:cs="Arial"/>
          <w:b/>
        </w:rPr>
      </w:pPr>
    </w:p>
    <w:p w14:paraId="38FE250D" w14:textId="14954409" w:rsidR="00EA35FA" w:rsidRPr="003F0920" w:rsidRDefault="00E47182" w:rsidP="00BB5AD1">
      <w:pPr>
        <w:tabs>
          <w:tab w:val="left" w:pos="2520"/>
        </w:tabs>
        <w:ind w:left="2520" w:hanging="2520"/>
        <w:rPr>
          <w:rFonts w:ascii="Arial" w:hAnsi="Arial" w:cs="Arial"/>
        </w:rPr>
      </w:pPr>
      <w:r w:rsidRPr="003F0920">
        <w:rPr>
          <w:rFonts w:ascii="Arial" w:hAnsi="Arial" w:cs="Arial"/>
          <w:b/>
        </w:rPr>
        <w:t>1:</w:t>
      </w:r>
      <w:r w:rsidR="00E76BE7" w:rsidRPr="003F0920">
        <w:rPr>
          <w:rFonts w:ascii="Arial" w:hAnsi="Arial" w:cs="Arial"/>
          <w:b/>
        </w:rPr>
        <w:t>00</w:t>
      </w:r>
      <w:r w:rsidR="001F7977" w:rsidRPr="003F0920">
        <w:rPr>
          <w:rFonts w:ascii="Arial" w:hAnsi="Arial" w:cs="Arial"/>
          <w:b/>
        </w:rPr>
        <w:t>PM</w:t>
      </w:r>
      <w:r w:rsidRPr="003F0920">
        <w:rPr>
          <w:rFonts w:ascii="Arial" w:hAnsi="Arial" w:cs="Arial"/>
          <w:b/>
        </w:rPr>
        <w:t xml:space="preserve"> </w:t>
      </w:r>
      <w:r w:rsidR="001F7977" w:rsidRPr="003F0920">
        <w:rPr>
          <w:rFonts w:ascii="Arial" w:hAnsi="Arial" w:cs="Arial"/>
          <w:b/>
        </w:rPr>
        <w:t>– 2</w:t>
      </w:r>
      <w:r w:rsidRPr="003F0920">
        <w:rPr>
          <w:rFonts w:ascii="Arial" w:hAnsi="Arial" w:cs="Arial"/>
          <w:b/>
        </w:rPr>
        <w:t>:</w:t>
      </w:r>
      <w:r w:rsidR="00E76BE7" w:rsidRPr="003F0920">
        <w:rPr>
          <w:rFonts w:ascii="Arial" w:hAnsi="Arial" w:cs="Arial"/>
          <w:b/>
        </w:rPr>
        <w:t>00</w:t>
      </w:r>
      <w:r w:rsidR="001F7977" w:rsidRPr="003F0920">
        <w:rPr>
          <w:rFonts w:ascii="Arial" w:hAnsi="Arial" w:cs="Arial"/>
          <w:b/>
        </w:rPr>
        <w:t xml:space="preserve"> PM</w:t>
      </w:r>
      <w:r w:rsidR="00F45CFB" w:rsidRPr="003F0920">
        <w:rPr>
          <w:rFonts w:ascii="Arial" w:hAnsi="Arial" w:cs="Arial"/>
          <w:b/>
        </w:rPr>
        <w:t xml:space="preserve"> </w:t>
      </w:r>
      <w:r w:rsidR="00F45CFB" w:rsidRPr="003F0920">
        <w:rPr>
          <w:rFonts w:ascii="Arial" w:hAnsi="Arial" w:cs="Arial"/>
        </w:rPr>
        <w:t>(1</w:t>
      </w:r>
      <w:r w:rsidR="004B7E14" w:rsidRPr="003F0920">
        <w:rPr>
          <w:rFonts w:ascii="Arial" w:hAnsi="Arial" w:cs="Arial"/>
        </w:rPr>
        <w:t xml:space="preserve"> </w:t>
      </w:r>
      <w:r w:rsidR="00F45CFB" w:rsidRPr="003F0920">
        <w:rPr>
          <w:rFonts w:ascii="Arial" w:hAnsi="Arial" w:cs="Arial"/>
        </w:rPr>
        <w:t>CM)</w:t>
      </w:r>
      <w:r w:rsidR="00094746" w:rsidRPr="003F0920">
        <w:rPr>
          <w:rFonts w:ascii="Arial" w:hAnsi="Arial" w:cs="Arial"/>
        </w:rPr>
        <w:t xml:space="preserve"> </w:t>
      </w:r>
    </w:p>
    <w:p w14:paraId="3C7C8E41" w14:textId="00BE5EC9" w:rsidR="003F3E62" w:rsidRPr="003F0920" w:rsidRDefault="00A33348" w:rsidP="003F3E62">
      <w:pPr>
        <w:pStyle w:val="ListParagraph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3F0920">
        <w:rPr>
          <w:rFonts w:ascii="Arial" w:hAnsi="Arial" w:cs="Arial"/>
          <w:sz w:val="24"/>
          <w:szCs w:val="24"/>
        </w:rPr>
        <w:t xml:space="preserve">Making the Connection between </w:t>
      </w:r>
      <w:r w:rsidR="00316260" w:rsidRPr="003F0920">
        <w:rPr>
          <w:rFonts w:ascii="Arial" w:hAnsi="Arial" w:cs="Arial"/>
          <w:sz w:val="24"/>
          <w:szCs w:val="24"/>
        </w:rPr>
        <w:t xml:space="preserve">Planners </w:t>
      </w:r>
      <w:r w:rsidRPr="003F0920">
        <w:rPr>
          <w:rFonts w:ascii="Arial" w:hAnsi="Arial" w:cs="Arial"/>
          <w:sz w:val="24"/>
          <w:szCs w:val="24"/>
        </w:rPr>
        <w:t>&amp;</w:t>
      </w:r>
      <w:r w:rsidR="00316260" w:rsidRPr="003F0920">
        <w:rPr>
          <w:rFonts w:ascii="Arial" w:hAnsi="Arial" w:cs="Arial"/>
          <w:sz w:val="24"/>
          <w:szCs w:val="24"/>
        </w:rPr>
        <w:t xml:space="preserve"> Engineers</w:t>
      </w:r>
      <w:r w:rsidR="003F0920">
        <w:rPr>
          <w:rFonts w:ascii="Arial" w:hAnsi="Arial" w:cs="Arial"/>
          <w:sz w:val="24"/>
          <w:szCs w:val="24"/>
        </w:rPr>
        <w:t>:</w:t>
      </w:r>
      <w:r w:rsidR="003F0920" w:rsidRPr="003F0920">
        <w:rPr>
          <w:rFonts w:ascii="Arial" w:hAnsi="Arial" w:cs="Arial"/>
          <w:sz w:val="24"/>
          <w:szCs w:val="24"/>
        </w:rPr>
        <w:t xml:space="preserve"> Kathryn Withers, Barge Design</w:t>
      </w:r>
    </w:p>
    <w:p w14:paraId="1DD1AD0C" w14:textId="77777777" w:rsidR="001269C5" w:rsidRPr="003F0920" w:rsidRDefault="001269C5" w:rsidP="00C8723D">
      <w:pPr>
        <w:rPr>
          <w:rFonts w:ascii="Arial" w:hAnsi="Arial" w:cs="Arial"/>
        </w:rPr>
      </w:pPr>
    </w:p>
    <w:p w14:paraId="0FE8674D" w14:textId="5DFCC42E" w:rsidR="00EA35FA" w:rsidRPr="003F0920" w:rsidRDefault="00E47182" w:rsidP="00BB5AD1">
      <w:pPr>
        <w:ind w:left="1440" w:hanging="1440"/>
        <w:rPr>
          <w:rFonts w:ascii="Arial" w:hAnsi="Arial" w:cs="Arial"/>
        </w:rPr>
      </w:pPr>
      <w:r w:rsidRPr="003F0920">
        <w:rPr>
          <w:rFonts w:ascii="Arial" w:hAnsi="Arial" w:cs="Arial"/>
          <w:b/>
        </w:rPr>
        <w:t>2:</w:t>
      </w:r>
      <w:r w:rsidR="00E76BE7" w:rsidRPr="003F0920">
        <w:rPr>
          <w:rFonts w:ascii="Arial" w:hAnsi="Arial" w:cs="Arial"/>
          <w:b/>
        </w:rPr>
        <w:t>00</w:t>
      </w:r>
      <w:r w:rsidR="001F7977" w:rsidRPr="003F0920">
        <w:rPr>
          <w:rFonts w:ascii="Arial" w:hAnsi="Arial" w:cs="Arial"/>
          <w:b/>
        </w:rPr>
        <w:t xml:space="preserve"> PM</w:t>
      </w:r>
      <w:r w:rsidR="005E2CE5" w:rsidRPr="003F0920">
        <w:rPr>
          <w:rFonts w:ascii="Arial" w:hAnsi="Arial" w:cs="Arial"/>
          <w:b/>
        </w:rPr>
        <w:t xml:space="preserve"> – </w:t>
      </w:r>
      <w:r w:rsidRPr="003F0920">
        <w:rPr>
          <w:rFonts w:ascii="Arial" w:hAnsi="Arial" w:cs="Arial"/>
          <w:b/>
        </w:rPr>
        <w:t>3:</w:t>
      </w:r>
      <w:r w:rsidR="00E76BE7" w:rsidRPr="003F0920">
        <w:rPr>
          <w:rFonts w:ascii="Arial" w:hAnsi="Arial" w:cs="Arial"/>
          <w:b/>
        </w:rPr>
        <w:t>00</w:t>
      </w:r>
      <w:r w:rsidR="001F7977" w:rsidRPr="003F0920">
        <w:rPr>
          <w:rFonts w:ascii="Arial" w:hAnsi="Arial" w:cs="Arial"/>
          <w:b/>
        </w:rPr>
        <w:t xml:space="preserve"> PM</w:t>
      </w:r>
      <w:r w:rsidR="00F45CFB" w:rsidRPr="003F0920">
        <w:rPr>
          <w:rFonts w:ascii="Arial" w:hAnsi="Arial" w:cs="Arial"/>
          <w:b/>
        </w:rPr>
        <w:t xml:space="preserve"> </w:t>
      </w:r>
      <w:r w:rsidR="00F45CFB" w:rsidRPr="003F0920">
        <w:rPr>
          <w:rFonts w:ascii="Arial" w:hAnsi="Arial" w:cs="Arial"/>
        </w:rPr>
        <w:t>(1</w:t>
      </w:r>
      <w:r w:rsidR="00B81946" w:rsidRPr="003F0920">
        <w:rPr>
          <w:rFonts w:ascii="Arial" w:hAnsi="Arial" w:cs="Arial"/>
        </w:rPr>
        <w:t xml:space="preserve"> </w:t>
      </w:r>
      <w:r w:rsidR="00F45CFB" w:rsidRPr="003F0920">
        <w:rPr>
          <w:rFonts w:ascii="Arial" w:hAnsi="Arial" w:cs="Arial"/>
        </w:rPr>
        <w:t>CM)</w:t>
      </w:r>
      <w:r w:rsidR="008B3219" w:rsidRPr="003F0920">
        <w:rPr>
          <w:rFonts w:ascii="Arial" w:hAnsi="Arial" w:cs="Arial"/>
        </w:rPr>
        <w:t xml:space="preserve"> </w:t>
      </w:r>
    </w:p>
    <w:p w14:paraId="72335AA6" w14:textId="2A1B6709" w:rsidR="007A6EC1" w:rsidRPr="003F0920" w:rsidRDefault="003F0920" w:rsidP="0076729C">
      <w:pPr>
        <w:ind w:firstLine="720"/>
        <w:rPr>
          <w:rFonts w:ascii="Arial" w:hAnsi="Arial" w:cs="Arial"/>
        </w:rPr>
      </w:pPr>
      <w:r w:rsidRPr="003F0920">
        <w:rPr>
          <w:rFonts w:ascii="Arial" w:hAnsi="Arial" w:cs="Arial"/>
        </w:rPr>
        <w:t>TDOT’s Corridor K Project</w:t>
      </w:r>
      <w:r>
        <w:rPr>
          <w:rFonts w:ascii="Arial" w:hAnsi="Arial" w:cs="Arial"/>
        </w:rPr>
        <w:t>:</w:t>
      </w:r>
      <w:r w:rsidRPr="003F0920">
        <w:rPr>
          <w:rFonts w:ascii="Arial" w:hAnsi="Arial" w:cs="Arial"/>
        </w:rPr>
        <w:t xml:space="preserve"> </w:t>
      </w:r>
      <w:r w:rsidR="0076729C" w:rsidRPr="003F0920">
        <w:rPr>
          <w:rFonts w:ascii="Arial" w:hAnsi="Arial" w:cs="Arial"/>
        </w:rPr>
        <w:t>Rachel Gentry</w:t>
      </w:r>
      <w:r w:rsidR="00A33348" w:rsidRPr="003F0920">
        <w:rPr>
          <w:rFonts w:ascii="Arial" w:hAnsi="Arial" w:cs="Arial"/>
        </w:rPr>
        <w:t>, TDOT</w:t>
      </w:r>
      <w:r w:rsidR="0076729C" w:rsidRPr="003F0920">
        <w:rPr>
          <w:rFonts w:ascii="Arial" w:hAnsi="Arial" w:cs="Arial"/>
        </w:rPr>
        <w:t xml:space="preserve"> &amp; Brad Thompson</w:t>
      </w:r>
      <w:r w:rsidR="00BA5C74" w:rsidRPr="003F0920">
        <w:rPr>
          <w:rFonts w:ascii="Arial" w:hAnsi="Arial" w:cs="Arial"/>
        </w:rPr>
        <w:t>,</w:t>
      </w:r>
      <w:r w:rsidR="00A33348" w:rsidRPr="003F0920">
        <w:rPr>
          <w:rFonts w:ascii="Arial" w:hAnsi="Arial" w:cs="Arial"/>
        </w:rPr>
        <w:t xml:space="preserve"> STV</w:t>
      </w:r>
      <w:r w:rsidR="00316260" w:rsidRPr="003F0920">
        <w:rPr>
          <w:rFonts w:ascii="Arial" w:hAnsi="Arial" w:cs="Arial"/>
        </w:rPr>
        <w:t xml:space="preserve"> </w:t>
      </w:r>
    </w:p>
    <w:p w14:paraId="1CB454A6" w14:textId="0296CCC9" w:rsidR="0076729C" w:rsidRPr="003F0920" w:rsidRDefault="0076729C" w:rsidP="0076729C">
      <w:pPr>
        <w:ind w:firstLine="720"/>
        <w:rPr>
          <w:rFonts w:ascii="Arial" w:hAnsi="Arial" w:cs="Arial"/>
          <w:color w:val="000000"/>
        </w:rPr>
      </w:pPr>
    </w:p>
    <w:p w14:paraId="75981FCB" w14:textId="7236A924" w:rsidR="00E73694" w:rsidRPr="003F0920" w:rsidRDefault="00487784" w:rsidP="007A6EC1">
      <w:pPr>
        <w:tabs>
          <w:tab w:val="left" w:pos="2520"/>
        </w:tabs>
        <w:ind w:left="2520" w:hanging="2520"/>
        <w:rPr>
          <w:rFonts w:ascii="Arial" w:hAnsi="Arial" w:cs="Arial"/>
        </w:rPr>
      </w:pPr>
      <w:r w:rsidRPr="003F0920">
        <w:rPr>
          <w:rFonts w:ascii="Arial" w:hAnsi="Arial" w:cs="Arial"/>
          <w:b/>
        </w:rPr>
        <w:t>3:</w:t>
      </w:r>
      <w:r w:rsidR="00E76BE7" w:rsidRPr="003F0920">
        <w:rPr>
          <w:rFonts w:ascii="Arial" w:hAnsi="Arial" w:cs="Arial"/>
          <w:b/>
        </w:rPr>
        <w:t>00</w:t>
      </w:r>
      <w:r w:rsidR="007A6EC1" w:rsidRPr="003F0920">
        <w:rPr>
          <w:rFonts w:ascii="Arial" w:hAnsi="Arial" w:cs="Arial"/>
          <w:b/>
        </w:rPr>
        <w:t>:</w:t>
      </w:r>
      <w:r w:rsidRPr="003F0920">
        <w:rPr>
          <w:rFonts w:ascii="Arial" w:hAnsi="Arial" w:cs="Arial"/>
          <w:b/>
        </w:rPr>
        <w:t xml:space="preserve"> P</w:t>
      </w:r>
      <w:r w:rsidR="007A6EC1" w:rsidRPr="003F0920">
        <w:rPr>
          <w:rFonts w:ascii="Arial" w:hAnsi="Arial" w:cs="Arial"/>
          <w:b/>
        </w:rPr>
        <w:t xml:space="preserve">M – </w:t>
      </w:r>
      <w:r w:rsidRPr="003F0920">
        <w:rPr>
          <w:rFonts w:ascii="Arial" w:hAnsi="Arial" w:cs="Arial"/>
          <w:b/>
        </w:rPr>
        <w:t>3:</w:t>
      </w:r>
      <w:r w:rsidR="00E76BE7" w:rsidRPr="003F0920">
        <w:rPr>
          <w:rFonts w:ascii="Arial" w:hAnsi="Arial" w:cs="Arial"/>
          <w:b/>
        </w:rPr>
        <w:t>15</w:t>
      </w:r>
      <w:r w:rsidR="007A6EC1" w:rsidRPr="003F0920">
        <w:rPr>
          <w:rFonts w:ascii="Arial" w:hAnsi="Arial" w:cs="Arial"/>
          <w:b/>
        </w:rPr>
        <w:t xml:space="preserve"> </w:t>
      </w:r>
      <w:r w:rsidRPr="003F0920">
        <w:rPr>
          <w:rFonts w:ascii="Arial" w:hAnsi="Arial" w:cs="Arial"/>
          <w:b/>
        </w:rPr>
        <w:t>P</w:t>
      </w:r>
      <w:r w:rsidR="007A6EC1" w:rsidRPr="003F0920">
        <w:rPr>
          <w:rFonts w:ascii="Arial" w:hAnsi="Arial" w:cs="Arial"/>
          <w:b/>
        </w:rPr>
        <w:t>M Break</w:t>
      </w:r>
    </w:p>
    <w:p w14:paraId="413054A0" w14:textId="008E5FED" w:rsidR="007A6EC1" w:rsidRPr="003F0920" w:rsidRDefault="007A6EC1" w:rsidP="00316260">
      <w:pPr>
        <w:tabs>
          <w:tab w:val="left" w:pos="720"/>
        </w:tabs>
        <w:ind w:left="720" w:hanging="720"/>
        <w:rPr>
          <w:rFonts w:ascii="Arial" w:hAnsi="Arial" w:cs="Arial"/>
        </w:rPr>
      </w:pPr>
    </w:p>
    <w:p w14:paraId="68089EE9" w14:textId="57F371D8" w:rsidR="00EA35FA" w:rsidRPr="003F0920" w:rsidRDefault="007A6EC1" w:rsidP="00BB5AD1">
      <w:pPr>
        <w:tabs>
          <w:tab w:val="left" w:pos="2520"/>
        </w:tabs>
        <w:ind w:left="2520" w:hanging="2520"/>
        <w:rPr>
          <w:rFonts w:ascii="Arial" w:hAnsi="Arial" w:cs="Arial"/>
        </w:rPr>
      </w:pPr>
      <w:r w:rsidRPr="003F0920">
        <w:rPr>
          <w:rFonts w:ascii="Arial" w:hAnsi="Arial" w:cs="Arial"/>
          <w:b/>
        </w:rPr>
        <w:t>3</w:t>
      </w:r>
      <w:r w:rsidR="001F7977" w:rsidRPr="003F0920">
        <w:rPr>
          <w:rFonts w:ascii="Arial" w:hAnsi="Arial" w:cs="Arial"/>
          <w:b/>
        </w:rPr>
        <w:t>:</w:t>
      </w:r>
      <w:r w:rsidR="00E76BE7" w:rsidRPr="003F0920">
        <w:rPr>
          <w:rFonts w:ascii="Arial" w:hAnsi="Arial" w:cs="Arial"/>
          <w:b/>
        </w:rPr>
        <w:t>15</w:t>
      </w:r>
      <w:r w:rsidR="001F7977" w:rsidRPr="003F0920">
        <w:rPr>
          <w:rFonts w:ascii="Arial" w:hAnsi="Arial" w:cs="Arial"/>
          <w:b/>
        </w:rPr>
        <w:t xml:space="preserve"> PM</w:t>
      </w:r>
      <w:r w:rsidR="00E47182" w:rsidRPr="003F0920">
        <w:rPr>
          <w:rFonts w:ascii="Arial" w:hAnsi="Arial" w:cs="Arial"/>
          <w:b/>
        </w:rPr>
        <w:t xml:space="preserve"> – </w:t>
      </w:r>
      <w:r w:rsidR="00E76BE7" w:rsidRPr="003F0920">
        <w:rPr>
          <w:rFonts w:ascii="Arial" w:hAnsi="Arial" w:cs="Arial"/>
          <w:b/>
        </w:rPr>
        <w:t>4</w:t>
      </w:r>
      <w:r w:rsidR="00E47182" w:rsidRPr="003F0920">
        <w:rPr>
          <w:rFonts w:ascii="Arial" w:hAnsi="Arial" w:cs="Arial"/>
          <w:b/>
        </w:rPr>
        <w:t>:</w:t>
      </w:r>
      <w:r w:rsidR="00316260" w:rsidRPr="003F0920">
        <w:rPr>
          <w:rFonts w:ascii="Arial" w:hAnsi="Arial" w:cs="Arial"/>
          <w:b/>
        </w:rPr>
        <w:t>15</w:t>
      </w:r>
      <w:r w:rsidR="001F7977" w:rsidRPr="003F0920">
        <w:rPr>
          <w:rFonts w:ascii="Arial" w:hAnsi="Arial" w:cs="Arial"/>
          <w:b/>
        </w:rPr>
        <w:t xml:space="preserve"> PM</w:t>
      </w:r>
      <w:r w:rsidR="007859F7" w:rsidRPr="003F0920">
        <w:rPr>
          <w:rFonts w:ascii="Arial" w:hAnsi="Arial" w:cs="Arial"/>
          <w:b/>
        </w:rPr>
        <w:t xml:space="preserve"> </w:t>
      </w:r>
      <w:r w:rsidR="007859F7" w:rsidRPr="003F0920">
        <w:rPr>
          <w:rFonts w:ascii="Arial" w:hAnsi="Arial" w:cs="Arial"/>
        </w:rPr>
        <w:t>(</w:t>
      </w:r>
      <w:r w:rsidR="00DE0B78" w:rsidRPr="003F0920">
        <w:rPr>
          <w:rFonts w:ascii="Arial" w:hAnsi="Arial" w:cs="Arial"/>
        </w:rPr>
        <w:t>1</w:t>
      </w:r>
      <w:r w:rsidR="002748CC" w:rsidRPr="003F0920">
        <w:rPr>
          <w:rFonts w:ascii="Arial" w:hAnsi="Arial" w:cs="Arial"/>
        </w:rPr>
        <w:t xml:space="preserve"> </w:t>
      </w:r>
      <w:r w:rsidR="00F93FED" w:rsidRPr="003F0920">
        <w:rPr>
          <w:rFonts w:ascii="Arial" w:hAnsi="Arial" w:cs="Arial"/>
        </w:rPr>
        <w:t>CM)</w:t>
      </w:r>
      <w:r w:rsidR="008B3219" w:rsidRPr="003F0920">
        <w:rPr>
          <w:rFonts w:ascii="Arial" w:hAnsi="Arial" w:cs="Arial"/>
        </w:rPr>
        <w:t xml:space="preserve"> </w:t>
      </w:r>
    </w:p>
    <w:p w14:paraId="416EE572" w14:textId="500C7406" w:rsidR="0076236A" w:rsidRPr="003F0920" w:rsidRDefault="0076236A" w:rsidP="0076236A">
      <w:pPr>
        <w:pStyle w:val="ListParagraph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3F0920">
        <w:rPr>
          <w:rFonts w:ascii="Arial" w:hAnsi="Arial" w:cs="Arial"/>
          <w:sz w:val="24"/>
          <w:szCs w:val="24"/>
        </w:rPr>
        <w:t>Implementing Memphis 3.0</w:t>
      </w:r>
      <w:r w:rsidR="003F0920">
        <w:rPr>
          <w:rFonts w:ascii="Arial" w:hAnsi="Arial" w:cs="Arial"/>
          <w:sz w:val="24"/>
          <w:szCs w:val="24"/>
        </w:rPr>
        <w:t>:</w:t>
      </w:r>
      <w:r w:rsidR="003F0920" w:rsidRPr="003F0920">
        <w:rPr>
          <w:rFonts w:ascii="Arial" w:hAnsi="Arial" w:cs="Arial"/>
          <w:sz w:val="24"/>
          <w:szCs w:val="24"/>
        </w:rPr>
        <w:t xml:space="preserve"> Bradyn Carson</w:t>
      </w:r>
      <w:r w:rsidR="00BD4D16">
        <w:rPr>
          <w:rFonts w:ascii="Arial" w:hAnsi="Arial" w:cs="Arial"/>
          <w:sz w:val="24"/>
          <w:szCs w:val="24"/>
        </w:rPr>
        <w:t>, Memphis Division of Planning &amp; Development</w:t>
      </w:r>
    </w:p>
    <w:p w14:paraId="4DD8EF46" w14:textId="77777777" w:rsidR="004B3685" w:rsidRPr="003F0920" w:rsidRDefault="004B3685" w:rsidP="00DE0B78">
      <w:pPr>
        <w:rPr>
          <w:rFonts w:ascii="Arial" w:hAnsi="Arial" w:cs="Arial"/>
          <w:b/>
        </w:rPr>
      </w:pPr>
    </w:p>
    <w:p w14:paraId="360F62DB" w14:textId="2B70E1D1" w:rsidR="00DE0B78" w:rsidRPr="003F0920" w:rsidRDefault="00DE0B78" w:rsidP="00DE0B78">
      <w:pPr>
        <w:rPr>
          <w:rFonts w:ascii="Arial" w:hAnsi="Arial" w:cs="Arial"/>
        </w:rPr>
      </w:pPr>
      <w:r w:rsidRPr="003F0920">
        <w:rPr>
          <w:rFonts w:ascii="Arial" w:hAnsi="Arial" w:cs="Arial"/>
          <w:b/>
        </w:rPr>
        <w:t xml:space="preserve">4:15 PM – 5:15 PM </w:t>
      </w:r>
      <w:r w:rsidRPr="003F0920">
        <w:rPr>
          <w:rFonts w:ascii="Arial" w:hAnsi="Arial" w:cs="Arial"/>
        </w:rPr>
        <w:t>(1 CM)</w:t>
      </w:r>
    </w:p>
    <w:p w14:paraId="05C97B7C" w14:textId="6228505F" w:rsidR="00DE0B78" w:rsidRPr="003F0920" w:rsidRDefault="00BD4D16" w:rsidP="00D26475">
      <w:pPr>
        <w:ind w:left="720" w:firstLine="6"/>
        <w:rPr>
          <w:rFonts w:ascii="Arial" w:hAnsi="Arial" w:cs="Arial"/>
        </w:rPr>
      </w:pPr>
      <w:r w:rsidRPr="003F0920">
        <w:rPr>
          <w:rFonts w:ascii="Arial" w:hAnsi="Arial" w:cs="Arial"/>
        </w:rPr>
        <w:t>Tree Survey/Preservation for Planners</w:t>
      </w:r>
      <w:r>
        <w:rPr>
          <w:rFonts w:ascii="Arial" w:hAnsi="Arial" w:cs="Arial"/>
        </w:rPr>
        <w:t>:</w:t>
      </w:r>
      <w:r w:rsidRPr="003F0920">
        <w:rPr>
          <w:rFonts w:ascii="Arial" w:hAnsi="Arial" w:cs="Arial"/>
        </w:rPr>
        <w:t xml:space="preserve"> </w:t>
      </w:r>
      <w:r w:rsidR="00442E0D" w:rsidRPr="003F0920">
        <w:rPr>
          <w:rFonts w:ascii="Arial" w:hAnsi="Arial" w:cs="Arial"/>
        </w:rPr>
        <w:t>Brett Smith &amp; Heather Grimes, Ragan Smith</w:t>
      </w:r>
    </w:p>
    <w:p w14:paraId="1E4414E2" w14:textId="50F098C1" w:rsidR="00617AC6" w:rsidRPr="003F0920" w:rsidRDefault="00617AC6" w:rsidP="00617AC6">
      <w:pPr>
        <w:rPr>
          <w:rFonts w:ascii="Arial" w:hAnsi="Arial" w:cs="Arial"/>
        </w:rPr>
      </w:pPr>
    </w:p>
    <w:p w14:paraId="34E1DB6C" w14:textId="4FAFC0C8" w:rsidR="00617AC6" w:rsidRPr="003F0920" w:rsidRDefault="00B237D6" w:rsidP="00617AC6">
      <w:pPr>
        <w:rPr>
          <w:rFonts w:ascii="Arial" w:hAnsi="Arial" w:cs="Arial"/>
          <w:b/>
        </w:rPr>
      </w:pPr>
      <w:r w:rsidRPr="00F93FED">
        <w:rPr>
          <w:rFonts w:ascii="Arial" w:hAnsi="Arial" w:cs="Arial"/>
          <w:bCs/>
          <w:noProof/>
          <w:sz w:val="22"/>
          <w:szCs w:val="22"/>
        </w:rPr>
        <w:drawing>
          <wp:anchor distT="0" distB="0" distL="114300" distR="114300" simplePos="0" relativeHeight="251665408" behindDoc="1" locked="0" layoutInCell="1" allowOverlap="1" wp14:anchorId="2136104E" wp14:editId="1F2D0AC0">
            <wp:simplePos x="0" y="0"/>
            <wp:positionH relativeFrom="margin">
              <wp:posOffset>4054382</wp:posOffset>
            </wp:positionH>
            <wp:positionV relativeFrom="paragraph">
              <wp:posOffset>160655</wp:posOffset>
            </wp:positionV>
            <wp:extent cx="3173095" cy="2099034"/>
            <wp:effectExtent l="0" t="0" r="0" b="0"/>
            <wp:wrapNone/>
            <wp:docPr id="2050" name="Picture 2" descr="https://sftp.ragansmith.com/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https://sftp.ragansmith.com/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757" b="17069"/>
                    <a:stretch/>
                  </pic:blipFill>
                  <pic:spPr bwMode="auto">
                    <a:xfrm>
                      <a:off x="0" y="0"/>
                      <a:ext cx="3173095" cy="20990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2292">
        <w:rPr>
          <w:rFonts w:ascii="Arial" w:hAnsi="Arial" w:cs="Arial"/>
          <w:b/>
        </w:rPr>
        <w:t>5</w:t>
      </w:r>
      <w:r w:rsidR="00617AC6" w:rsidRPr="003F0920">
        <w:rPr>
          <w:rFonts w:ascii="Arial" w:hAnsi="Arial" w:cs="Arial"/>
          <w:b/>
        </w:rPr>
        <w:t>:</w:t>
      </w:r>
      <w:r w:rsidR="00032292">
        <w:rPr>
          <w:rFonts w:ascii="Arial" w:hAnsi="Arial" w:cs="Arial"/>
          <w:b/>
        </w:rPr>
        <w:t>30</w:t>
      </w:r>
      <w:r w:rsidR="00617AC6" w:rsidRPr="003F0920">
        <w:rPr>
          <w:rFonts w:ascii="Arial" w:hAnsi="Arial" w:cs="Arial"/>
          <w:b/>
        </w:rPr>
        <w:t xml:space="preserve"> PM</w:t>
      </w:r>
    </w:p>
    <w:p w14:paraId="624D8957" w14:textId="3CA2E173" w:rsidR="00617AC6" w:rsidRPr="003F0920" w:rsidRDefault="00617AC6" w:rsidP="00617AC6">
      <w:pPr>
        <w:rPr>
          <w:rFonts w:ascii="Arial" w:hAnsi="Arial" w:cs="Arial"/>
        </w:rPr>
      </w:pPr>
      <w:r w:rsidRPr="003F0920">
        <w:rPr>
          <w:rFonts w:ascii="Arial" w:hAnsi="Arial" w:cs="Arial"/>
          <w:b/>
        </w:rPr>
        <w:tab/>
      </w:r>
      <w:r w:rsidRPr="003F0920">
        <w:rPr>
          <w:rFonts w:ascii="Arial" w:hAnsi="Arial" w:cs="Arial"/>
        </w:rPr>
        <w:t xml:space="preserve">Dinner </w:t>
      </w:r>
    </w:p>
    <w:p w14:paraId="2A0BB1A7" w14:textId="6CB448E7" w:rsidR="0076729C" w:rsidRDefault="0076729C" w:rsidP="00617AC6">
      <w:pPr>
        <w:rPr>
          <w:rFonts w:ascii="Arial" w:hAnsi="Arial" w:cs="Arial"/>
          <w:sz w:val="22"/>
          <w:szCs w:val="22"/>
        </w:rPr>
      </w:pPr>
    </w:p>
    <w:p w14:paraId="48124786" w14:textId="53C9F2A8" w:rsidR="0076729C" w:rsidRPr="0076729C" w:rsidRDefault="0076729C" w:rsidP="00617AC6">
      <w:pPr>
        <w:rPr>
          <w:rFonts w:ascii="Arial" w:hAnsi="Arial" w:cs="Arial"/>
          <w:i/>
          <w:iCs/>
          <w:sz w:val="22"/>
          <w:szCs w:val="22"/>
        </w:rPr>
      </w:pPr>
      <w:r w:rsidRPr="0076729C">
        <w:rPr>
          <w:rFonts w:ascii="Arial" w:hAnsi="Arial" w:cs="Arial"/>
          <w:i/>
          <w:iCs/>
          <w:sz w:val="22"/>
          <w:szCs w:val="22"/>
        </w:rPr>
        <w:t>Hospitality Room</w:t>
      </w:r>
      <w:r w:rsidR="00D725C5">
        <w:rPr>
          <w:rFonts w:ascii="Arial" w:hAnsi="Arial" w:cs="Arial"/>
          <w:i/>
          <w:iCs/>
          <w:sz w:val="22"/>
          <w:szCs w:val="22"/>
        </w:rPr>
        <w:t>, sponsored by Kimley Horn,</w:t>
      </w:r>
      <w:r w:rsidRPr="0076729C">
        <w:rPr>
          <w:rFonts w:ascii="Arial" w:hAnsi="Arial" w:cs="Arial"/>
          <w:i/>
          <w:iCs/>
          <w:sz w:val="22"/>
          <w:szCs w:val="22"/>
        </w:rPr>
        <w:t xml:space="preserve"> to open after dinner.</w:t>
      </w:r>
    </w:p>
    <w:p w14:paraId="43FA3E4D" w14:textId="4638CAD7" w:rsidR="00316260" w:rsidRPr="00316260" w:rsidRDefault="00B237D6" w:rsidP="00316260">
      <w:pPr>
        <w:ind w:left="720" w:firstLine="6"/>
        <w:rPr>
          <w:rFonts w:ascii="Arial" w:hAnsi="Arial" w:cs="Arial"/>
          <w:bCs/>
          <w:sz w:val="22"/>
          <w:szCs w:val="22"/>
          <w:u w:val="single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8013CE0" wp14:editId="7E8941C3">
            <wp:simplePos x="0" y="0"/>
            <wp:positionH relativeFrom="column">
              <wp:posOffset>1104900</wp:posOffset>
            </wp:positionH>
            <wp:positionV relativeFrom="paragraph">
              <wp:posOffset>29210</wp:posOffset>
            </wp:positionV>
            <wp:extent cx="1577340" cy="489074"/>
            <wp:effectExtent l="0" t="0" r="3810" b="6350"/>
            <wp:wrapNone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84" b="22405"/>
                    <a:stretch/>
                  </pic:blipFill>
                  <pic:spPr bwMode="auto">
                    <a:xfrm>
                      <a:off x="0" y="0"/>
                      <a:ext cx="1577340" cy="489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77CD9B" w14:textId="2A818785" w:rsidR="00617AC6" w:rsidRDefault="00617AC6" w:rsidP="00BB5AD1">
      <w:pPr>
        <w:pStyle w:val="Heading4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066D6D3" w14:textId="77777777" w:rsidR="00B237D6" w:rsidRDefault="00B237D6" w:rsidP="00B237D6">
      <w:pPr>
        <w:tabs>
          <w:tab w:val="left" w:pos="2520"/>
        </w:tabs>
        <w:ind w:left="2520"/>
        <w:rPr>
          <w:rFonts w:ascii="Arial" w:hAnsi="Arial" w:cs="Arial"/>
          <w:b/>
          <w:sz w:val="36"/>
          <w:szCs w:val="22"/>
          <w:u w:val="single"/>
        </w:rPr>
      </w:pPr>
      <w:r>
        <w:rPr>
          <w:rFonts w:ascii="Arial" w:hAnsi="Arial" w:cs="Arial"/>
          <w:b/>
          <w:sz w:val="36"/>
          <w:szCs w:val="22"/>
          <w:u w:val="single"/>
        </w:rPr>
        <w:br/>
      </w:r>
    </w:p>
    <w:p w14:paraId="6405B2C1" w14:textId="5DE5B53D" w:rsidR="000D21F8" w:rsidRDefault="000D21F8" w:rsidP="00B237D6">
      <w:pPr>
        <w:tabs>
          <w:tab w:val="left" w:pos="2520"/>
        </w:tabs>
        <w:ind w:left="2520" w:hanging="1080"/>
        <w:rPr>
          <w:rFonts w:ascii="Arial" w:hAnsi="Arial" w:cs="Arial"/>
          <w:b/>
          <w:sz w:val="36"/>
          <w:szCs w:val="22"/>
          <w:u w:val="single"/>
        </w:rPr>
      </w:pPr>
      <w:r>
        <w:rPr>
          <w:rFonts w:ascii="Arial" w:hAnsi="Arial" w:cs="Arial"/>
          <w:b/>
          <w:sz w:val="36"/>
          <w:szCs w:val="22"/>
          <w:u w:val="single"/>
        </w:rPr>
        <w:t>Special Thank You to</w:t>
      </w:r>
    </w:p>
    <w:p w14:paraId="4E824436" w14:textId="7A06C6B1" w:rsidR="005C4859" w:rsidRPr="00F93FED" w:rsidRDefault="000D21F8" w:rsidP="00B237D6">
      <w:pPr>
        <w:tabs>
          <w:tab w:val="left" w:pos="2520"/>
        </w:tabs>
        <w:ind w:left="1080" w:firstLine="360"/>
        <w:rPr>
          <w:rFonts w:ascii="Arial" w:hAnsi="Arial" w:cs="Arial"/>
          <w:b/>
          <w:sz w:val="36"/>
          <w:szCs w:val="22"/>
          <w:u w:val="single"/>
        </w:rPr>
      </w:pPr>
      <w:r>
        <w:rPr>
          <w:rFonts w:ascii="Arial" w:hAnsi="Arial" w:cs="Arial"/>
          <w:b/>
          <w:sz w:val="36"/>
          <w:szCs w:val="22"/>
          <w:u w:val="single"/>
        </w:rPr>
        <w:t>T</w:t>
      </w:r>
      <w:r w:rsidR="00F20F54">
        <w:rPr>
          <w:rFonts w:ascii="Arial" w:hAnsi="Arial" w:cs="Arial"/>
          <w:b/>
          <w:sz w:val="36"/>
          <w:szCs w:val="22"/>
          <w:u w:val="single"/>
        </w:rPr>
        <w:t>APA</w:t>
      </w:r>
      <w:r>
        <w:rPr>
          <w:rFonts w:ascii="Arial" w:hAnsi="Arial" w:cs="Arial"/>
          <w:b/>
          <w:sz w:val="36"/>
          <w:szCs w:val="22"/>
          <w:u w:val="single"/>
        </w:rPr>
        <w:t>’s</w:t>
      </w:r>
      <w:r w:rsidR="00F20F54">
        <w:rPr>
          <w:rFonts w:ascii="Arial" w:hAnsi="Arial" w:cs="Arial"/>
          <w:b/>
          <w:sz w:val="36"/>
          <w:szCs w:val="22"/>
          <w:u w:val="single"/>
        </w:rPr>
        <w:t xml:space="preserve"> </w:t>
      </w:r>
      <w:r w:rsidR="005C4859">
        <w:rPr>
          <w:rFonts w:ascii="Arial" w:hAnsi="Arial" w:cs="Arial"/>
          <w:b/>
          <w:sz w:val="36"/>
          <w:szCs w:val="22"/>
          <w:u w:val="single"/>
        </w:rPr>
        <w:t>Partner Level Sponsor</w:t>
      </w:r>
      <w:r w:rsidR="00F20F54">
        <w:rPr>
          <w:rFonts w:ascii="Arial" w:hAnsi="Arial" w:cs="Arial"/>
          <w:b/>
          <w:sz w:val="36"/>
          <w:szCs w:val="22"/>
          <w:u w:val="single"/>
        </w:rPr>
        <w:t>:</w:t>
      </w:r>
    </w:p>
    <w:p w14:paraId="710DCB00" w14:textId="3931B2C4" w:rsidR="005C4859" w:rsidRDefault="005C4859" w:rsidP="00442E0D"/>
    <w:p w14:paraId="3EBB191F" w14:textId="77777777" w:rsidR="00273185" w:rsidRDefault="00273185" w:rsidP="00617AC6"/>
    <w:p w14:paraId="5C00676F" w14:textId="585EA151" w:rsidR="00E47182" w:rsidRPr="00BB5AD1" w:rsidRDefault="00712A82" w:rsidP="00BB5AD1">
      <w:pPr>
        <w:pStyle w:val="Heading4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Friday, </w:t>
      </w:r>
      <w:r w:rsidR="003F3E62">
        <w:rPr>
          <w:rFonts w:ascii="Arial" w:hAnsi="Arial" w:cs="Arial"/>
          <w:b/>
          <w:bCs/>
          <w:sz w:val="22"/>
          <w:szCs w:val="22"/>
          <w:u w:val="single"/>
        </w:rPr>
        <w:t xml:space="preserve">March </w:t>
      </w:r>
      <w:r w:rsidR="0076729C">
        <w:rPr>
          <w:rFonts w:ascii="Arial" w:hAnsi="Arial" w:cs="Arial"/>
          <w:b/>
          <w:bCs/>
          <w:sz w:val="22"/>
          <w:szCs w:val="22"/>
          <w:u w:val="single"/>
        </w:rPr>
        <w:t>3</w:t>
      </w:r>
      <w:r w:rsidR="0076729C" w:rsidRPr="0076729C">
        <w:rPr>
          <w:rFonts w:ascii="Arial" w:hAnsi="Arial" w:cs="Arial"/>
          <w:b/>
          <w:bCs/>
          <w:sz w:val="22"/>
          <w:szCs w:val="22"/>
          <w:u w:val="single"/>
          <w:vertAlign w:val="superscript"/>
        </w:rPr>
        <w:t>rd</w:t>
      </w:r>
      <w:r w:rsidR="0076729C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3F3E62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E76BE7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</w:p>
    <w:p w14:paraId="578EA386" w14:textId="4B216A30" w:rsidR="00316260" w:rsidRPr="00442E0D" w:rsidRDefault="00316260" w:rsidP="00BB5AD1">
      <w:pPr>
        <w:tabs>
          <w:tab w:val="left" w:pos="2520"/>
        </w:tabs>
        <w:ind w:left="2520" w:hanging="2520"/>
        <w:rPr>
          <w:rFonts w:ascii="Arial" w:hAnsi="Arial" w:cs="Arial"/>
          <w:b/>
          <w:sz w:val="22"/>
          <w:szCs w:val="22"/>
        </w:rPr>
      </w:pPr>
      <w:r w:rsidRPr="00442E0D">
        <w:rPr>
          <w:rFonts w:ascii="Arial" w:hAnsi="Arial" w:cs="Arial"/>
          <w:b/>
          <w:sz w:val="22"/>
          <w:szCs w:val="22"/>
        </w:rPr>
        <w:t>7:</w:t>
      </w:r>
      <w:r w:rsidR="00DE0B78" w:rsidRPr="00442E0D">
        <w:rPr>
          <w:rFonts w:ascii="Arial" w:hAnsi="Arial" w:cs="Arial"/>
          <w:b/>
          <w:sz w:val="22"/>
          <w:szCs w:val="22"/>
        </w:rPr>
        <w:t>0</w:t>
      </w:r>
      <w:r w:rsidRPr="00442E0D">
        <w:rPr>
          <w:rFonts w:ascii="Arial" w:hAnsi="Arial" w:cs="Arial"/>
          <w:b/>
          <w:sz w:val="22"/>
          <w:szCs w:val="22"/>
        </w:rPr>
        <w:t>0 AM – 8:</w:t>
      </w:r>
      <w:r w:rsidR="00442E0D">
        <w:rPr>
          <w:rFonts w:ascii="Arial" w:hAnsi="Arial" w:cs="Arial"/>
          <w:b/>
          <w:sz w:val="22"/>
          <w:szCs w:val="22"/>
        </w:rPr>
        <w:t>30</w:t>
      </w:r>
      <w:r w:rsidRPr="00442E0D">
        <w:rPr>
          <w:rFonts w:ascii="Arial" w:hAnsi="Arial" w:cs="Arial"/>
          <w:b/>
          <w:sz w:val="22"/>
          <w:szCs w:val="22"/>
        </w:rPr>
        <w:t xml:space="preserve"> AM BREAKFAST</w:t>
      </w:r>
    </w:p>
    <w:p w14:paraId="4BBE2A6D" w14:textId="77777777" w:rsidR="00316260" w:rsidRPr="00442E0D" w:rsidRDefault="00316260" w:rsidP="00BB5AD1">
      <w:pPr>
        <w:tabs>
          <w:tab w:val="left" w:pos="2520"/>
        </w:tabs>
        <w:ind w:left="2520" w:hanging="2520"/>
        <w:rPr>
          <w:rFonts w:ascii="Arial" w:hAnsi="Arial" w:cs="Arial"/>
          <w:b/>
          <w:sz w:val="22"/>
          <w:szCs w:val="22"/>
        </w:rPr>
      </w:pPr>
    </w:p>
    <w:p w14:paraId="32987169" w14:textId="2C223E5C" w:rsidR="00511F6B" w:rsidRPr="00442E0D" w:rsidRDefault="00487784" w:rsidP="00BB5AD1">
      <w:pPr>
        <w:tabs>
          <w:tab w:val="left" w:pos="2520"/>
        </w:tabs>
        <w:ind w:left="2520" w:hanging="2520"/>
        <w:rPr>
          <w:rFonts w:ascii="Arial" w:hAnsi="Arial" w:cs="Arial"/>
          <w:sz w:val="22"/>
          <w:szCs w:val="22"/>
        </w:rPr>
      </w:pPr>
      <w:r w:rsidRPr="00442E0D">
        <w:rPr>
          <w:rFonts w:ascii="Arial" w:hAnsi="Arial" w:cs="Arial"/>
          <w:b/>
          <w:sz w:val="22"/>
          <w:szCs w:val="22"/>
        </w:rPr>
        <w:t>8</w:t>
      </w:r>
      <w:r w:rsidR="005E2CE5" w:rsidRPr="00442E0D">
        <w:rPr>
          <w:rFonts w:ascii="Arial" w:hAnsi="Arial" w:cs="Arial"/>
          <w:b/>
          <w:sz w:val="22"/>
          <w:szCs w:val="22"/>
        </w:rPr>
        <w:t>:</w:t>
      </w:r>
      <w:r w:rsidR="00442E0D">
        <w:rPr>
          <w:rFonts w:ascii="Arial" w:hAnsi="Arial" w:cs="Arial"/>
          <w:b/>
          <w:sz w:val="22"/>
          <w:szCs w:val="22"/>
        </w:rPr>
        <w:t>30</w:t>
      </w:r>
      <w:r w:rsidR="00E17CC2" w:rsidRPr="00442E0D">
        <w:rPr>
          <w:rFonts w:ascii="Arial" w:hAnsi="Arial" w:cs="Arial"/>
          <w:b/>
          <w:sz w:val="22"/>
          <w:szCs w:val="22"/>
        </w:rPr>
        <w:t xml:space="preserve"> </w:t>
      </w:r>
      <w:r w:rsidR="00B901E1" w:rsidRPr="00442E0D">
        <w:rPr>
          <w:rFonts w:ascii="Arial" w:hAnsi="Arial" w:cs="Arial"/>
          <w:b/>
          <w:sz w:val="22"/>
          <w:szCs w:val="22"/>
        </w:rPr>
        <w:t>A</w:t>
      </w:r>
      <w:r w:rsidR="001F7977" w:rsidRPr="00442E0D">
        <w:rPr>
          <w:rFonts w:ascii="Arial" w:hAnsi="Arial" w:cs="Arial"/>
          <w:b/>
          <w:sz w:val="22"/>
          <w:szCs w:val="22"/>
        </w:rPr>
        <w:t>M</w:t>
      </w:r>
      <w:r w:rsidR="005E2CE5" w:rsidRPr="00442E0D">
        <w:rPr>
          <w:rFonts w:ascii="Arial" w:hAnsi="Arial" w:cs="Arial"/>
          <w:b/>
          <w:sz w:val="22"/>
          <w:szCs w:val="22"/>
        </w:rPr>
        <w:t xml:space="preserve"> – </w:t>
      </w:r>
      <w:r w:rsidR="00E76BE7" w:rsidRPr="00442E0D">
        <w:rPr>
          <w:rFonts w:ascii="Arial" w:hAnsi="Arial" w:cs="Arial"/>
          <w:b/>
          <w:sz w:val="22"/>
          <w:szCs w:val="22"/>
        </w:rPr>
        <w:t>9</w:t>
      </w:r>
      <w:r w:rsidR="002E6BAA" w:rsidRPr="00442E0D">
        <w:rPr>
          <w:rFonts w:ascii="Arial" w:hAnsi="Arial" w:cs="Arial"/>
          <w:b/>
          <w:sz w:val="22"/>
          <w:szCs w:val="22"/>
        </w:rPr>
        <w:t>:</w:t>
      </w:r>
      <w:bookmarkStart w:id="1" w:name="OLE_LINK1"/>
      <w:bookmarkStart w:id="2" w:name="OLE_LINK2"/>
      <w:r w:rsidR="00442E0D">
        <w:rPr>
          <w:rFonts w:ascii="Arial" w:hAnsi="Arial" w:cs="Arial"/>
          <w:b/>
          <w:sz w:val="22"/>
          <w:szCs w:val="22"/>
        </w:rPr>
        <w:t>30</w:t>
      </w:r>
      <w:r w:rsidR="001F7977" w:rsidRPr="00442E0D">
        <w:rPr>
          <w:rFonts w:ascii="Arial" w:hAnsi="Arial" w:cs="Arial"/>
          <w:b/>
          <w:sz w:val="22"/>
          <w:szCs w:val="22"/>
        </w:rPr>
        <w:t xml:space="preserve"> </w:t>
      </w:r>
      <w:r w:rsidR="00B901E1" w:rsidRPr="00442E0D">
        <w:rPr>
          <w:rFonts w:ascii="Arial" w:hAnsi="Arial" w:cs="Arial"/>
          <w:b/>
          <w:sz w:val="22"/>
          <w:szCs w:val="22"/>
        </w:rPr>
        <w:t>A</w:t>
      </w:r>
      <w:r w:rsidR="001F7977" w:rsidRPr="00442E0D">
        <w:rPr>
          <w:rFonts w:ascii="Arial" w:hAnsi="Arial" w:cs="Arial"/>
          <w:b/>
          <w:sz w:val="22"/>
          <w:szCs w:val="22"/>
        </w:rPr>
        <w:t>M</w:t>
      </w:r>
      <w:r w:rsidR="00B97215" w:rsidRPr="00442E0D">
        <w:rPr>
          <w:rFonts w:ascii="Arial" w:hAnsi="Arial" w:cs="Arial"/>
          <w:b/>
          <w:sz w:val="22"/>
          <w:szCs w:val="22"/>
        </w:rPr>
        <w:t xml:space="preserve"> </w:t>
      </w:r>
      <w:r w:rsidR="00B97215" w:rsidRPr="00442E0D">
        <w:rPr>
          <w:rFonts w:ascii="Arial" w:hAnsi="Arial" w:cs="Arial"/>
          <w:sz w:val="22"/>
          <w:szCs w:val="22"/>
        </w:rPr>
        <w:t>(</w:t>
      </w:r>
      <w:r w:rsidR="00E76BE7" w:rsidRPr="00442E0D">
        <w:rPr>
          <w:rFonts w:ascii="Arial" w:hAnsi="Arial" w:cs="Arial"/>
          <w:sz w:val="22"/>
          <w:szCs w:val="22"/>
        </w:rPr>
        <w:t>1</w:t>
      </w:r>
      <w:r w:rsidR="0001561E" w:rsidRPr="00442E0D">
        <w:rPr>
          <w:rFonts w:ascii="Arial" w:hAnsi="Arial" w:cs="Arial"/>
          <w:sz w:val="22"/>
          <w:szCs w:val="22"/>
        </w:rPr>
        <w:t xml:space="preserve"> CM</w:t>
      </w:r>
      <w:r w:rsidR="00B97215" w:rsidRPr="00442E0D">
        <w:rPr>
          <w:rFonts w:ascii="Arial" w:hAnsi="Arial" w:cs="Arial"/>
          <w:sz w:val="22"/>
          <w:szCs w:val="22"/>
        </w:rPr>
        <w:t>)</w:t>
      </w:r>
      <w:r w:rsidR="00094746" w:rsidRPr="00442E0D">
        <w:rPr>
          <w:rFonts w:ascii="Arial" w:hAnsi="Arial" w:cs="Arial"/>
          <w:sz w:val="22"/>
          <w:szCs w:val="22"/>
        </w:rPr>
        <w:t xml:space="preserve"> </w:t>
      </w:r>
    </w:p>
    <w:p w14:paraId="016A7A9A" w14:textId="447A0D48" w:rsidR="0001561E" w:rsidRPr="00442E0D" w:rsidRDefault="00DE0B78" w:rsidP="004C78DD">
      <w:pPr>
        <w:tabs>
          <w:tab w:val="left" w:pos="180"/>
        </w:tabs>
        <w:ind w:left="720" w:hanging="720"/>
        <w:rPr>
          <w:rFonts w:ascii="Arial" w:hAnsi="Arial" w:cs="Arial"/>
          <w:sz w:val="22"/>
          <w:szCs w:val="22"/>
        </w:rPr>
      </w:pPr>
      <w:r w:rsidRPr="00442E0D">
        <w:rPr>
          <w:rFonts w:ascii="Arial" w:hAnsi="Arial" w:cs="Arial"/>
          <w:b/>
          <w:color w:val="FF0000"/>
          <w:sz w:val="22"/>
          <w:szCs w:val="22"/>
        </w:rPr>
        <w:tab/>
      </w:r>
      <w:r w:rsidRPr="00442E0D">
        <w:rPr>
          <w:rFonts w:ascii="Arial" w:hAnsi="Arial" w:cs="Arial"/>
          <w:b/>
          <w:color w:val="FF0000"/>
          <w:sz w:val="22"/>
          <w:szCs w:val="22"/>
        </w:rPr>
        <w:tab/>
      </w:r>
      <w:r w:rsidR="00D725C5" w:rsidRPr="00442E0D">
        <w:rPr>
          <w:rFonts w:ascii="Arial" w:hAnsi="Arial" w:cs="Arial"/>
          <w:sz w:val="22"/>
          <w:szCs w:val="22"/>
        </w:rPr>
        <w:t>Connecting with Corridors (From Master Plan to Project Implementation)</w:t>
      </w:r>
      <w:r w:rsidR="00D725C5">
        <w:rPr>
          <w:rFonts w:ascii="Arial" w:hAnsi="Arial" w:cs="Arial"/>
          <w:sz w:val="22"/>
          <w:szCs w:val="22"/>
        </w:rPr>
        <w:t xml:space="preserve">: </w:t>
      </w:r>
      <w:r w:rsidR="0076236A" w:rsidRPr="00442E0D">
        <w:rPr>
          <w:rFonts w:ascii="Arial" w:hAnsi="Arial" w:cs="Arial"/>
          <w:sz w:val="22"/>
          <w:szCs w:val="22"/>
        </w:rPr>
        <w:t>Kevin Guenther</w:t>
      </w:r>
      <w:r w:rsidR="004B3685" w:rsidRPr="00442E0D">
        <w:rPr>
          <w:rFonts w:ascii="Arial" w:hAnsi="Arial" w:cs="Arial"/>
          <w:sz w:val="22"/>
          <w:szCs w:val="22"/>
        </w:rPr>
        <w:t xml:space="preserve"> &amp; </w:t>
      </w:r>
      <w:r w:rsidR="0076236A" w:rsidRPr="00442E0D">
        <w:rPr>
          <w:rFonts w:ascii="Arial" w:hAnsi="Arial" w:cs="Arial"/>
          <w:sz w:val="22"/>
          <w:szCs w:val="22"/>
        </w:rPr>
        <w:t>Michael Barille, Ragan Smith</w:t>
      </w:r>
    </w:p>
    <w:p w14:paraId="796A1264" w14:textId="77777777" w:rsidR="00DE0B78" w:rsidRPr="00442E0D" w:rsidRDefault="00DE0B78" w:rsidP="004C78DD">
      <w:pPr>
        <w:tabs>
          <w:tab w:val="left" w:pos="180"/>
        </w:tabs>
        <w:ind w:left="720" w:hanging="720"/>
        <w:rPr>
          <w:rFonts w:ascii="Arial" w:hAnsi="Arial" w:cs="Arial"/>
          <w:color w:val="000000"/>
          <w:sz w:val="22"/>
          <w:szCs w:val="22"/>
        </w:rPr>
      </w:pPr>
    </w:p>
    <w:bookmarkEnd w:id="1"/>
    <w:bookmarkEnd w:id="2"/>
    <w:p w14:paraId="08C8A600" w14:textId="7BB87AD2" w:rsidR="00E76BE7" w:rsidRPr="00442E0D" w:rsidRDefault="00DE0B78" w:rsidP="00E76BE7">
      <w:pPr>
        <w:tabs>
          <w:tab w:val="left" w:pos="2520"/>
        </w:tabs>
        <w:ind w:left="2520" w:hanging="2520"/>
        <w:rPr>
          <w:rFonts w:ascii="Arial" w:hAnsi="Arial" w:cs="Arial"/>
          <w:sz w:val="22"/>
          <w:szCs w:val="22"/>
        </w:rPr>
      </w:pPr>
      <w:r w:rsidRPr="00442E0D">
        <w:rPr>
          <w:rFonts w:ascii="Arial" w:hAnsi="Arial" w:cs="Arial"/>
          <w:b/>
          <w:sz w:val="22"/>
          <w:szCs w:val="22"/>
        </w:rPr>
        <w:t>9</w:t>
      </w:r>
      <w:r w:rsidR="00E76BE7" w:rsidRPr="00442E0D">
        <w:rPr>
          <w:rFonts w:ascii="Arial" w:hAnsi="Arial" w:cs="Arial"/>
          <w:b/>
          <w:sz w:val="22"/>
          <w:szCs w:val="22"/>
        </w:rPr>
        <w:t>:</w:t>
      </w:r>
      <w:r w:rsidR="00442E0D">
        <w:rPr>
          <w:rFonts w:ascii="Arial" w:hAnsi="Arial" w:cs="Arial"/>
          <w:b/>
          <w:sz w:val="22"/>
          <w:szCs w:val="22"/>
        </w:rPr>
        <w:t>30</w:t>
      </w:r>
      <w:r w:rsidR="00E76BE7" w:rsidRPr="00442E0D">
        <w:rPr>
          <w:rFonts w:ascii="Arial" w:hAnsi="Arial" w:cs="Arial"/>
          <w:b/>
          <w:sz w:val="22"/>
          <w:szCs w:val="22"/>
        </w:rPr>
        <w:t xml:space="preserve"> AM – 1</w:t>
      </w:r>
      <w:r w:rsidRPr="00442E0D">
        <w:rPr>
          <w:rFonts w:ascii="Arial" w:hAnsi="Arial" w:cs="Arial"/>
          <w:b/>
          <w:sz w:val="22"/>
          <w:szCs w:val="22"/>
        </w:rPr>
        <w:t>0</w:t>
      </w:r>
      <w:r w:rsidR="00E76BE7" w:rsidRPr="00442E0D">
        <w:rPr>
          <w:rFonts w:ascii="Arial" w:hAnsi="Arial" w:cs="Arial"/>
          <w:b/>
          <w:sz w:val="22"/>
          <w:szCs w:val="22"/>
        </w:rPr>
        <w:t>:</w:t>
      </w:r>
      <w:r w:rsidR="00442E0D">
        <w:rPr>
          <w:rFonts w:ascii="Arial" w:hAnsi="Arial" w:cs="Arial"/>
          <w:b/>
          <w:sz w:val="22"/>
          <w:szCs w:val="22"/>
        </w:rPr>
        <w:t>30</w:t>
      </w:r>
      <w:r w:rsidR="00E76BE7" w:rsidRPr="00442E0D">
        <w:rPr>
          <w:rFonts w:ascii="Arial" w:hAnsi="Arial" w:cs="Arial"/>
          <w:b/>
          <w:sz w:val="22"/>
          <w:szCs w:val="22"/>
        </w:rPr>
        <w:t xml:space="preserve"> AM </w:t>
      </w:r>
      <w:r w:rsidR="00E76BE7" w:rsidRPr="00442E0D">
        <w:rPr>
          <w:rFonts w:ascii="Arial" w:hAnsi="Arial" w:cs="Arial"/>
          <w:sz w:val="22"/>
          <w:szCs w:val="22"/>
        </w:rPr>
        <w:t>(1 CM</w:t>
      </w:r>
      <w:r w:rsidR="002748CC" w:rsidRPr="00442E0D">
        <w:rPr>
          <w:rFonts w:ascii="Arial" w:hAnsi="Arial" w:cs="Arial"/>
          <w:sz w:val="22"/>
          <w:szCs w:val="22"/>
        </w:rPr>
        <w:t xml:space="preserve"> </w:t>
      </w:r>
      <w:r w:rsidR="0076236A" w:rsidRPr="00442E0D">
        <w:rPr>
          <w:rFonts w:ascii="Arial" w:hAnsi="Arial" w:cs="Arial"/>
          <w:sz w:val="22"/>
          <w:szCs w:val="22"/>
        </w:rPr>
        <w:t>Ethics</w:t>
      </w:r>
      <w:r w:rsidR="002748CC" w:rsidRPr="00442E0D">
        <w:rPr>
          <w:rFonts w:ascii="Arial" w:hAnsi="Arial" w:cs="Arial"/>
          <w:sz w:val="22"/>
          <w:szCs w:val="22"/>
        </w:rPr>
        <w:t xml:space="preserve"> Credit</w:t>
      </w:r>
      <w:r w:rsidR="00E76BE7" w:rsidRPr="00442E0D">
        <w:rPr>
          <w:rFonts w:ascii="Arial" w:hAnsi="Arial" w:cs="Arial"/>
          <w:sz w:val="22"/>
          <w:szCs w:val="22"/>
        </w:rPr>
        <w:t xml:space="preserve">) </w:t>
      </w:r>
    </w:p>
    <w:p w14:paraId="67119E4B" w14:textId="32291998" w:rsidR="0076729C" w:rsidRPr="00442E0D" w:rsidRDefault="0076729C" w:rsidP="0076729C">
      <w:pPr>
        <w:tabs>
          <w:tab w:val="left" w:pos="2520"/>
        </w:tabs>
        <w:ind w:left="720"/>
        <w:rPr>
          <w:rFonts w:ascii="Arial" w:hAnsi="Arial" w:cs="Arial"/>
          <w:sz w:val="22"/>
          <w:szCs w:val="22"/>
        </w:rPr>
      </w:pPr>
      <w:r w:rsidRPr="00442E0D">
        <w:rPr>
          <w:rFonts w:ascii="Arial" w:hAnsi="Arial" w:cs="Arial"/>
          <w:sz w:val="22"/>
          <w:szCs w:val="22"/>
        </w:rPr>
        <w:t>Ethics</w:t>
      </w:r>
      <w:r w:rsidR="00D725C5">
        <w:rPr>
          <w:rFonts w:ascii="Arial" w:hAnsi="Arial" w:cs="Arial"/>
          <w:sz w:val="22"/>
          <w:szCs w:val="22"/>
        </w:rPr>
        <w:t xml:space="preserve"> Corner with</w:t>
      </w:r>
      <w:r w:rsidR="00D725C5" w:rsidRPr="00D725C5">
        <w:rPr>
          <w:rFonts w:ascii="Arial" w:hAnsi="Arial" w:cs="Arial"/>
          <w:sz w:val="22"/>
          <w:szCs w:val="22"/>
        </w:rPr>
        <w:t xml:space="preserve"> </w:t>
      </w:r>
      <w:r w:rsidR="00D725C5" w:rsidRPr="00442E0D">
        <w:rPr>
          <w:rFonts w:ascii="Arial" w:hAnsi="Arial" w:cs="Arial"/>
          <w:sz w:val="22"/>
          <w:szCs w:val="22"/>
        </w:rPr>
        <w:t>Logan Engle</w:t>
      </w:r>
    </w:p>
    <w:p w14:paraId="5959DA1E" w14:textId="504B7B41" w:rsidR="0076729C" w:rsidRPr="00442E0D" w:rsidRDefault="0076729C" w:rsidP="00D26475">
      <w:pPr>
        <w:tabs>
          <w:tab w:val="left" w:pos="2520"/>
        </w:tabs>
        <w:ind w:firstLine="720"/>
        <w:rPr>
          <w:rFonts w:ascii="Arial" w:hAnsi="Arial" w:cs="Arial"/>
          <w:sz w:val="22"/>
          <w:szCs w:val="22"/>
        </w:rPr>
      </w:pPr>
    </w:p>
    <w:p w14:paraId="36C39AFE" w14:textId="075F2E48" w:rsidR="004C78DD" w:rsidRPr="00442E0D" w:rsidRDefault="004C78DD" w:rsidP="003F19B4">
      <w:pPr>
        <w:tabs>
          <w:tab w:val="left" w:pos="2520"/>
        </w:tabs>
        <w:ind w:left="2520" w:hanging="2520"/>
        <w:rPr>
          <w:rFonts w:ascii="Arial" w:hAnsi="Arial" w:cs="Arial"/>
          <w:b/>
          <w:sz w:val="22"/>
          <w:szCs w:val="22"/>
        </w:rPr>
      </w:pPr>
      <w:r w:rsidRPr="00442E0D">
        <w:rPr>
          <w:rFonts w:ascii="Arial" w:hAnsi="Arial" w:cs="Arial"/>
          <w:b/>
          <w:sz w:val="22"/>
          <w:szCs w:val="22"/>
        </w:rPr>
        <w:t>1</w:t>
      </w:r>
      <w:r w:rsidR="00DE0B78" w:rsidRPr="00442E0D">
        <w:rPr>
          <w:rFonts w:ascii="Arial" w:hAnsi="Arial" w:cs="Arial"/>
          <w:b/>
          <w:sz w:val="22"/>
          <w:szCs w:val="22"/>
        </w:rPr>
        <w:t>0</w:t>
      </w:r>
      <w:r w:rsidRPr="00442E0D">
        <w:rPr>
          <w:rFonts w:ascii="Arial" w:hAnsi="Arial" w:cs="Arial"/>
          <w:b/>
          <w:sz w:val="22"/>
          <w:szCs w:val="22"/>
        </w:rPr>
        <w:t>:</w:t>
      </w:r>
      <w:r w:rsidR="00442E0D">
        <w:rPr>
          <w:rFonts w:ascii="Arial" w:hAnsi="Arial" w:cs="Arial"/>
          <w:b/>
          <w:sz w:val="22"/>
          <w:szCs w:val="22"/>
        </w:rPr>
        <w:t>30</w:t>
      </w:r>
      <w:r w:rsidRPr="00442E0D">
        <w:rPr>
          <w:rFonts w:ascii="Arial" w:hAnsi="Arial" w:cs="Arial"/>
          <w:b/>
          <w:sz w:val="22"/>
          <w:szCs w:val="22"/>
        </w:rPr>
        <w:t xml:space="preserve"> AM – 1</w:t>
      </w:r>
      <w:r w:rsidR="005F5613">
        <w:rPr>
          <w:rFonts w:ascii="Arial" w:hAnsi="Arial" w:cs="Arial"/>
          <w:b/>
          <w:sz w:val="22"/>
          <w:szCs w:val="22"/>
        </w:rPr>
        <w:t>1:00</w:t>
      </w:r>
      <w:r w:rsidRPr="00442E0D">
        <w:rPr>
          <w:rFonts w:ascii="Arial" w:hAnsi="Arial" w:cs="Arial"/>
          <w:b/>
          <w:sz w:val="22"/>
          <w:szCs w:val="22"/>
        </w:rPr>
        <w:t xml:space="preserve"> AM - BREAK</w:t>
      </w:r>
    </w:p>
    <w:p w14:paraId="0B2D89FF" w14:textId="13ED2F39" w:rsidR="004C78DD" w:rsidRPr="00442E0D" w:rsidRDefault="004C78DD" w:rsidP="003F19B4">
      <w:pPr>
        <w:tabs>
          <w:tab w:val="left" w:pos="2520"/>
        </w:tabs>
        <w:ind w:left="2520" w:hanging="2520"/>
        <w:rPr>
          <w:rFonts w:ascii="Arial" w:hAnsi="Arial" w:cs="Arial"/>
          <w:b/>
          <w:sz w:val="22"/>
          <w:szCs w:val="22"/>
        </w:rPr>
      </w:pPr>
    </w:p>
    <w:p w14:paraId="08D223C5" w14:textId="7EDE7C28" w:rsidR="003F19B4" w:rsidRPr="00442E0D" w:rsidRDefault="005F5613" w:rsidP="003F19B4">
      <w:pPr>
        <w:tabs>
          <w:tab w:val="left" w:pos="2520"/>
        </w:tabs>
        <w:ind w:left="2520" w:hanging="25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1</w:t>
      </w:r>
      <w:r w:rsidR="003F19B4" w:rsidRPr="00442E0D">
        <w:rPr>
          <w:rFonts w:ascii="Arial" w:hAnsi="Arial" w:cs="Arial"/>
          <w:b/>
          <w:sz w:val="22"/>
          <w:szCs w:val="22"/>
        </w:rPr>
        <w:t>:</w:t>
      </w:r>
      <w:r>
        <w:rPr>
          <w:rFonts w:ascii="Arial" w:hAnsi="Arial" w:cs="Arial"/>
          <w:b/>
          <w:sz w:val="22"/>
          <w:szCs w:val="22"/>
        </w:rPr>
        <w:t>00</w:t>
      </w:r>
      <w:r w:rsidR="003F19B4" w:rsidRPr="00442E0D">
        <w:rPr>
          <w:rFonts w:ascii="Arial" w:hAnsi="Arial" w:cs="Arial"/>
          <w:b/>
          <w:sz w:val="22"/>
          <w:szCs w:val="22"/>
        </w:rPr>
        <w:t xml:space="preserve"> AM – </w:t>
      </w:r>
      <w:r>
        <w:rPr>
          <w:rFonts w:ascii="Arial" w:hAnsi="Arial" w:cs="Arial"/>
          <w:b/>
          <w:sz w:val="22"/>
          <w:szCs w:val="22"/>
        </w:rPr>
        <w:t>12</w:t>
      </w:r>
      <w:r w:rsidR="003F19B4" w:rsidRPr="00442E0D">
        <w:rPr>
          <w:rFonts w:ascii="Arial" w:hAnsi="Arial" w:cs="Arial"/>
          <w:b/>
          <w:sz w:val="22"/>
          <w:szCs w:val="22"/>
        </w:rPr>
        <w:t>:</w:t>
      </w:r>
      <w:r>
        <w:rPr>
          <w:rFonts w:ascii="Arial" w:hAnsi="Arial" w:cs="Arial"/>
          <w:b/>
          <w:sz w:val="22"/>
          <w:szCs w:val="22"/>
        </w:rPr>
        <w:t>00</w:t>
      </w:r>
      <w:r w:rsidR="003F19B4" w:rsidRPr="00442E0D">
        <w:rPr>
          <w:rFonts w:ascii="Arial" w:hAnsi="Arial" w:cs="Arial"/>
          <w:b/>
          <w:sz w:val="22"/>
          <w:szCs w:val="22"/>
        </w:rPr>
        <w:t xml:space="preserve"> PM </w:t>
      </w:r>
      <w:r w:rsidR="003F19B4" w:rsidRPr="00442E0D">
        <w:rPr>
          <w:rFonts w:ascii="Arial" w:hAnsi="Arial" w:cs="Arial"/>
          <w:sz w:val="22"/>
          <w:szCs w:val="22"/>
        </w:rPr>
        <w:t xml:space="preserve">(1 CM) </w:t>
      </w:r>
    </w:p>
    <w:p w14:paraId="285A7513" w14:textId="5011C62C" w:rsidR="00F45CFB" w:rsidRDefault="00442E0D" w:rsidP="004C78DD">
      <w:pPr>
        <w:tabs>
          <w:tab w:val="left" w:pos="2520"/>
        </w:tabs>
        <w:ind w:left="1166"/>
        <w:rPr>
          <w:rFonts w:ascii="Arial" w:hAnsi="Arial" w:cs="Arial"/>
          <w:sz w:val="22"/>
          <w:szCs w:val="22"/>
        </w:rPr>
      </w:pPr>
      <w:r w:rsidRPr="00442E0D">
        <w:rPr>
          <w:rFonts w:ascii="Arial" w:hAnsi="Arial" w:cs="Arial"/>
          <w:sz w:val="22"/>
          <w:szCs w:val="22"/>
        </w:rPr>
        <w:t>Geospatial Innovation for Planners</w:t>
      </w:r>
      <w:r w:rsidR="00D725C5">
        <w:rPr>
          <w:rFonts w:ascii="Arial" w:hAnsi="Arial" w:cs="Arial"/>
          <w:sz w:val="22"/>
          <w:szCs w:val="22"/>
        </w:rPr>
        <w:t>:</w:t>
      </w:r>
      <w:r w:rsidR="00D725C5" w:rsidRPr="00D725C5">
        <w:rPr>
          <w:rFonts w:ascii="Arial" w:hAnsi="Arial" w:cs="Arial"/>
          <w:sz w:val="22"/>
          <w:szCs w:val="22"/>
        </w:rPr>
        <w:t xml:space="preserve"> </w:t>
      </w:r>
      <w:r w:rsidR="00D725C5" w:rsidRPr="00442E0D">
        <w:rPr>
          <w:rFonts w:ascii="Arial" w:hAnsi="Arial" w:cs="Arial"/>
          <w:sz w:val="22"/>
          <w:szCs w:val="22"/>
        </w:rPr>
        <w:t>Brett Smith, Tim Kinder, &amp; William Middleton, Ragan Smith</w:t>
      </w:r>
    </w:p>
    <w:p w14:paraId="345677FF" w14:textId="23E3195D" w:rsidR="00F93FED" w:rsidRDefault="00F93FED" w:rsidP="004C78DD">
      <w:pPr>
        <w:tabs>
          <w:tab w:val="left" w:pos="2520"/>
        </w:tabs>
        <w:ind w:left="1166"/>
        <w:rPr>
          <w:rFonts w:ascii="Arial" w:hAnsi="Arial" w:cs="Arial"/>
          <w:sz w:val="22"/>
          <w:szCs w:val="22"/>
        </w:rPr>
      </w:pPr>
    </w:p>
    <w:p w14:paraId="20D6EE9A" w14:textId="77777777" w:rsidR="000415C3" w:rsidRDefault="000415C3" w:rsidP="004C78DD">
      <w:pPr>
        <w:tabs>
          <w:tab w:val="left" w:pos="2520"/>
        </w:tabs>
        <w:ind w:left="1166"/>
        <w:rPr>
          <w:rFonts w:ascii="Arial" w:hAnsi="Arial" w:cs="Arial"/>
          <w:sz w:val="22"/>
          <w:szCs w:val="22"/>
        </w:rPr>
      </w:pPr>
    </w:p>
    <w:p w14:paraId="4A67363C" w14:textId="68F3E55B" w:rsidR="00F93FED" w:rsidRPr="000415C3" w:rsidRDefault="00F93FED" w:rsidP="00F93FED">
      <w:pPr>
        <w:tabs>
          <w:tab w:val="left" w:pos="2520"/>
        </w:tabs>
        <w:ind w:left="1166" w:hanging="1166"/>
        <w:jc w:val="center"/>
        <w:rPr>
          <w:rFonts w:ascii="Arial" w:hAnsi="Arial" w:cs="Arial"/>
          <w:b/>
          <w:sz w:val="32"/>
          <w:szCs w:val="20"/>
          <w:u w:val="single"/>
        </w:rPr>
      </w:pPr>
      <w:r w:rsidRPr="000415C3">
        <w:rPr>
          <w:rFonts w:ascii="Arial" w:hAnsi="Arial" w:cs="Arial"/>
          <w:b/>
          <w:sz w:val="32"/>
          <w:szCs w:val="20"/>
          <w:u w:val="single"/>
        </w:rPr>
        <w:t>THANK YOU TO OUR</w:t>
      </w:r>
      <w:r w:rsidRPr="000415C3">
        <w:rPr>
          <w:noProof/>
          <w:sz w:val="22"/>
          <w:szCs w:val="22"/>
          <w:u w:val="single"/>
        </w:rPr>
        <w:t xml:space="preserve"> </w:t>
      </w:r>
      <w:r w:rsidRPr="000415C3">
        <w:rPr>
          <w:rFonts w:ascii="Arial" w:hAnsi="Arial" w:cs="Arial"/>
          <w:b/>
          <w:sz w:val="32"/>
          <w:szCs w:val="20"/>
          <w:u w:val="single"/>
        </w:rPr>
        <w:t>ANNUAL SPONSORS!</w:t>
      </w:r>
    </w:p>
    <w:p w14:paraId="4EC85E06" w14:textId="7DDAF768" w:rsidR="003F0920" w:rsidRPr="000415C3" w:rsidRDefault="003F0920" w:rsidP="00F93FED">
      <w:pPr>
        <w:tabs>
          <w:tab w:val="left" w:pos="2520"/>
        </w:tabs>
        <w:ind w:left="1166" w:hanging="1166"/>
        <w:jc w:val="center"/>
        <w:rPr>
          <w:rFonts w:ascii="Arial" w:hAnsi="Arial" w:cs="Arial"/>
          <w:b/>
          <w:sz w:val="22"/>
          <w:szCs w:val="14"/>
          <w:u w:val="single"/>
        </w:rPr>
      </w:pPr>
    </w:p>
    <w:p w14:paraId="29CB9925" w14:textId="7F070876" w:rsidR="003F0920" w:rsidRDefault="003F0920" w:rsidP="00F93FED">
      <w:pPr>
        <w:tabs>
          <w:tab w:val="left" w:pos="2520"/>
        </w:tabs>
        <w:ind w:left="1166" w:hanging="1166"/>
        <w:jc w:val="center"/>
        <w:rPr>
          <w:rFonts w:ascii="Arial" w:hAnsi="Arial" w:cs="Arial"/>
          <w:b/>
          <w:sz w:val="36"/>
          <w:szCs w:val="22"/>
        </w:rPr>
      </w:pPr>
    </w:p>
    <w:p w14:paraId="70D14DA4" w14:textId="47F13C1A" w:rsidR="003F0920" w:rsidRPr="003F0920" w:rsidRDefault="00D725C5" w:rsidP="00F93FED">
      <w:pPr>
        <w:tabs>
          <w:tab w:val="left" w:pos="2520"/>
        </w:tabs>
        <w:ind w:left="1166" w:hanging="1166"/>
        <w:jc w:val="center"/>
        <w:rPr>
          <w:rFonts w:ascii="Arial" w:hAnsi="Arial" w:cs="Arial"/>
          <w:b/>
          <w:sz w:val="36"/>
          <w:szCs w:val="22"/>
          <w:u w:val="single"/>
        </w:rPr>
      </w:pPr>
      <w:r>
        <w:rPr>
          <w:rFonts w:ascii="Arial" w:hAnsi="Arial" w:cs="Arial"/>
          <w:b/>
          <w:sz w:val="36"/>
          <w:szCs w:val="22"/>
          <w:u w:val="single"/>
        </w:rPr>
        <w:t xml:space="preserve">TAPA </w:t>
      </w:r>
      <w:r w:rsidR="003F0920" w:rsidRPr="003F0920">
        <w:rPr>
          <w:rFonts w:ascii="Arial" w:hAnsi="Arial" w:cs="Arial"/>
          <w:b/>
          <w:sz w:val="36"/>
          <w:szCs w:val="22"/>
          <w:u w:val="single"/>
        </w:rPr>
        <w:t>Supporter Level Sponsors</w:t>
      </w:r>
    </w:p>
    <w:p w14:paraId="782887C5" w14:textId="25210709" w:rsidR="00F93FED" w:rsidRDefault="00F93FED" w:rsidP="00F93FED">
      <w:pPr>
        <w:tabs>
          <w:tab w:val="left" w:pos="2520"/>
        </w:tabs>
        <w:ind w:left="1166" w:hanging="1166"/>
        <w:jc w:val="center"/>
        <w:rPr>
          <w:rFonts w:ascii="Arial" w:hAnsi="Arial" w:cs="Arial"/>
          <w:b/>
          <w:sz w:val="36"/>
          <w:szCs w:val="22"/>
        </w:rPr>
      </w:pPr>
    </w:p>
    <w:p w14:paraId="0F2D1A83" w14:textId="7F17BB2F" w:rsidR="00F93FED" w:rsidRDefault="005F5613" w:rsidP="00F93FED">
      <w:pPr>
        <w:tabs>
          <w:tab w:val="left" w:pos="2520"/>
        </w:tabs>
        <w:ind w:left="1166" w:hanging="1166"/>
        <w:jc w:val="center"/>
        <w:rPr>
          <w:rFonts w:ascii="Arial" w:hAnsi="Arial" w:cs="Arial"/>
          <w:b/>
          <w:sz w:val="36"/>
          <w:szCs w:val="22"/>
        </w:rPr>
      </w:pPr>
      <w:r w:rsidRPr="00F93FED">
        <w:rPr>
          <w:rFonts w:ascii="Arial" w:hAnsi="Arial" w:cs="Arial"/>
          <w:b/>
          <w:noProof/>
          <w:sz w:val="36"/>
          <w:szCs w:val="22"/>
        </w:rPr>
        <w:drawing>
          <wp:anchor distT="0" distB="0" distL="114300" distR="114300" simplePos="0" relativeHeight="251659264" behindDoc="0" locked="0" layoutInCell="1" allowOverlap="1" wp14:anchorId="7953DF37" wp14:editId="413FC67D">
            <wp:simplePos x="0" y="0"/>
            <wp:positionH relativeFrom="margin">
              <wp:posOffset>4085590</wp:posOffset>
            </wp:positionH>
            <wp:positionV relativeFrom="paragraph">
              <wp:posOffset>10160</wp:posOffset>
            </wp:positionV>
            <wp:extent cx="2591435" cy="1133475"/>
            <wp:effectExtent l="0" t="0" r="0" b="9525"/>
            <wp:wrapThrough wrapText="bothSides">
              <wp:wrapPolygon edited="0">
                <wp:start x="0" y="0"/>
                <wp:lineTo x="0" y="21418"/>
                <wp:lineTo x="21436" y="21418"/>
                <wp:lineTo x="21436" y="0"/>
                <wp:lineTo x="0" y="0"/>
              </wp:wrapPolygon>
            </wp:wrapThrough>
            <wp:docPr id="3074" name="Picture 2" descr="STV Group, Inc., Acquires CP&amp;amp;amp;Y, In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STV Group, Inc., Acquires CP&amp;amp;amp;Y, Inc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088" b="17201"/>
                    <a:stretch/>
                  </pic:blipFill>
                  <pic:spPr bwMode="auto">
                    <a:xfrm>
                      <a:off x="0" y="0"/>
                      <a:ext cx="259143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0F54">
        <w:rPr>
          <w:noProof/>
        </w:rPr>
        <w:drawing>
          <wp:anchor distT="0" distB="0" distL="114300" distR="114300" simplePos="0" relativeHeight="251662336" behindDoc="0" locked="0" layoutInCell="1" allowOverlap="1" wp14:anchorId="0D79BAD9" wp14:editId="154664C6">
            <wp:simplePos x="0" y="0"/>
            <wp:positionH relativeFrom="margin">
              <wp:posOffset>447675</wp:posOffset>
            </wp:positionH>
            <wp:positionV relativeFrom="paragraph">
              <wp:posOffset>83185</wp:posOffset>
            </wp:positionV>
            <wp:extent cx="2514600" cy="866775"/>
            <wp:effectExtent l="0" t="0" r="0" b="9525"/>
            <wp:wrapThrough wrapText="bothSides">
              <wp:wrapPolygon edited="0">
                <wp:start x="0" y="0"/>
                <wp:lineTo x="0" y="21363"/>
                <wp:lineTo x="21436" y="21363"/>
                <wp:lineTo x="21436" y="0"/>
                <wp:lineTo x="0" y="0"/>
              </wp:wrapPolygon>
            </wp:wrapThrough>
            <wp:docPr id="2" name="Picture 2" descr="A close 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43B54DA" w14:textId="5668C03A" w:rsidR="00F93FED" w:rsidRPr="00F93FED" w:rsidRDefault="005F5613" w:rsidP="00F93FED">
      <w:pPr>
        <w:tabs>
          <w:tab w:val="left" w:pos="2520"/>
        </w:tabs>
        <w:ind w:left="1166" w:hanging="1166"/>
        <w:jc w:val="center"/>
        <w:rPr>
          <w:rFonts w:ascii="Arial" w:hAnsi="Arial" w:cs="Arial"/>
          <w:b/>
          <w:sz w:val="36"/>
          <w:szCs w:val="2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62E849A" wp14:editId="36B1CAF0">
            <wp:simplePos x="0" y="0"/>
            <wp:positionH relativeFrom="margin">
              <wp:posOffset>257175</wp:posOffset>
            </wp:positionH>
            <wp:positionV relativeFrom="paragraph">
              <wp:posOffset>3290570</wp:posOffset>
            </wp:positionV>
            <wp:extent cx="2762250" cy="1339215"/>
            <wp:effectExtent l="0" t="0" r="0" b="0"/>
            <wp:wrapNone/>
            <wp:docPr id="3" name="Picture 3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41" cy="1339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4C8C1B09" wp14:editId="1B5C9944">
            <wp:simplePos x="0" y="0"/>
            <wp:positionH relativeFrom="margin">
              <wp:posOffset>4152900</wp:posOffset>
            </wp:positionH>
            <wp:positionV relativeFrom="paragraph">
              <wp:posOffset>943610</wp:posOffset>
            </wp:positionV>
            <wp:extent cx="2411095" cy="666750"/>
            <wp:effectExtent l="0" t="0" r="8255" b="0"/>
            <wp:wrapThrough wrapText="bothSides">
              <wp:wrapPolygon edited="0">
                <wp:start x="0" y="0"/>
                <wp:lineTo x="0" y="20983"/>
                <wp:lineTo x="20650" y="20983"/>
                <wp:lineTo x="21333" y="19749"/>
                <wp:lineTo x="21503" y="17897"/>
                <wp:lineTo x="21503" y="1851"/>
                <wp:lineTo x="20650" y="0"/>
                <wp:lineTo x="0" y="0"/>
              </wp:wrapPolygon>
            </wp:wrapThrough>
            <wp:docPr id="5" name="Picture 5" descr="Ic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co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3FED">
        <w:rPr>
          <w:rFonts w:ascii="Arial" w:hAnsi="Arial" w:cs="Arial"/>
          <w:b/>
          <w:noProof/>
          <w:sz w:val="36"/>
          <w:szCs w:val="22"/>
        </w:rPr>
        <w:drawing>
          <wp:anchor distT="0" distB="0" distL="114300" distR="114300" simplePos="0" relativeHeight="251658240" behindDoc="0" locked="0" layoutInCell="1" allowOverlap="1" wp14:anchorId="739E3B2C" wp14:editId="2317BCD4">
            <wp:simplePos x="0" y="0"/>
            <wp:positionH relativeFrom="margin">
              <wp:posOffset>4010025</wp:posOffset>
            </wp:positionH>
            <wp:positionV relativeFrom="paragraph">
              <wp:posOffset>1747520</wp:posOffset>
            </wp:positionV>
            <wp:extent cx="2495550" cy="1662430"/>
            <wp:effectExtent l="0" t="0" r="0" b="0"/>
            <wp:wrapThrough wrapText="bothSides">
              <wp:wrapPolygon edited="0">
                <wp:start x="0" y="0"/>
                <wp:lineTo x="0" y="21286"/>
                <wp:lineTo x="21435" y="21286"/>
                <wp:lineTo x="21435" y="0"/>
                <wp:lineTo x="0" y="0"/>
              </wp:wrapPolygon>
            </wp:wrapThrough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20F54" w:rsidRPr="00F93FED">
        <w:rPr>
          <w:rFonts w:ascii="Arial" w:hAnsi="Arial" w:cs="Arial"/>
          <w:b/>
          <w:noProof/>
          <w:sz w:val="36"/>
          <w:szCs w:val="22"/>
        </w:rPr>
        <w:drawing>
          <wp:anchor distT="0" distB="0" distL="114300" distR="114300" simplePos="0" relativeHeight="251660288" behindDoc="0" locked="0" layoutInCell="1" allowOverlap="1" wp14:anchorId="3B996794" wp14:editId="6742F798">
            <wp:simplePos x="0" y="0"/>
            <wp:positionH relativeFrom="margin">
              <wp:posOffset>352425</wp:posOffset>
            </wp:positionH>
            <wp:positionV relativeFrom="paragraph">
              <wp:posOffset>2110105</wp:posOffset>
            </wp:positionV>
            <wp:extent cx="2647950" cy="977900"/>
            <wp:effectExtent l="0" t="0" r="0" b="0"/>
            <wp:wrapThrough wrapText="bothSides">
              <wp:wrapPolygon edited="0">
                <wp:start x="0" y="0"/>
                <wp:lineTo x="0" y="21039"/>
                <wp:lineTo x="21445" y="21039"/>
                <wp:lineTo x="21445" y="0"/>
                <wp:lineTo x="0" y="0"/>
              </wp:wrapPolygon>
            </wp:wrapThrough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20F54">
        <w:rPr>
          <w:noProof/>
        </w:rPr>
        <w:drawing>
          <wp:anchor distT="0" distB="0" distL="114300" distR="114300" simplePos="0" relativeHeight="251661312" behindDoc="0" locked="0" layoutInCell="1" allowOverlap="1" wp14:anchorId="06020C2F" wp14:editId="6CC9A962">
            <wp:simplePos x="0" y="0"/>
            <wp:positionH relativeFrom="margin">
              <wp:posOffset>333375</wp:posOffset>
            </wp:positionH>
            <wp:positionV relativeFrom="paragraph">
              <wp:posOffset>1095375</wp:posOffset>
            </wp:positionV>
            <wp:extent cx="2514600" cy="561975"/>
            <wp:effectExtent l="0" t="0" r="0" b="9525"/>
            <wp:wrapThrough wrapText="bothSides">
              <wp:wrapPolygon edited="0">
                <wp:start x="0" y="0"/>
                <wp:lineTo x="0" y="21234"/>
                <wp:lineTo x="21436" y="21234"/>
                <wp:lineTo x="2143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F93FED" w:rsidRPr="00F93FED" w:rsidSect="004313C9">
      <w:headerReference w:type="default" r:id="rId17"/>
      <w:footerReference w:type="even" r:id="rId18"/>
      <w:pgSz w:w="12240" w:h="15840"/>
      <w:pgMar w:top="720" w:right="720" w:bottom="360" w:left="72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37D8F" w14:textId="77777777" w:rsidR="00F458E5" w:rsidRDefault="00F458E5">
      <w:r>
        <w:separator/>
      </w:r>
    </w:p>
  </w:endnote>
  <w:endnote w:type="continuationSeparator" w:id="0">
    <w:p w14:paraId="6C8CEE6E" w14:textId="77777777" w:rsidR="00F458E5" w:rsidRDefault="00F45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Zurich BT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s II"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647A7" w14:textId="77777777" w:rsidR="002E6BAA" w:rsidRDefault="002E6BAA" w:rsidP="00420CC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E7BCAB" w14:textId="77777777" w:rsidR="002E6BAA" w:rsidRDefault="002E6B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B9F10" w14:textId="77777777" w:rsidR="00F458E5" w:rsidRDefault="00F458E5">
      <w:r>
        <w:separator/>
      </w:r>
    </w:p>
  </w:footnote>
  <w:footnote w:type="continuationSeparator" w:id="0">
    <w:p w14:paraId="7E45530E" w14:textId="77777777" w:rsidR="00F458E5" w:rsidRDefault="00F45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1818A" w14:textId="30C24712" w:rsidR="007A6EC1" w:rsidRDefault="002E6BAA" w:rsidP="00D26475">
    <w:pPr>
      <w:pStyle w:val="Heading3"/>
      <w:jc w:val="center"/>
      <w:rPr>
        <w:rFonts w:ascii="Arial" w:hAnsi="Arial" w:cs="Arial"/>
      </w:rPr>
    </w:pPr>
    <w:r w:rsidRPr="00DD07EC">
      <w:rPr>
        <w:rFonts w:ascii="Arial" w:hAnsi="Arial" w:cs="Arial"/>
        <w:sz w:val="32"/>
      </w:rPr>
      <w:t>T</w:t>
    </w:r>
    <w:r w:rsidR="005A42C6" w:rsidRPr="00DD07EC">
      <w:rPr>
        <w:rFonts w:ascii="Arial" w:hAnsi="Arial" w:cs="Arial"/>
        <w:sz w:val="32"/>
      </w:rPr>
      <w:t xml:space="preserve">APA </w:t>
    </w:r>
    <w:r w:rsidR="009241CD">
      <w:rPr>
        <w:rFonts w:ascii="Arial" w:hAnsi="Arial" w:cs="Arial"/>
        <w:sz w:val="32"/>
      </w:rPr>
      <w:t>Spring</w:t>
    </w:r>
    <w:r w:rsidR="005A42C6" w:rsidRPr="00DD07EC">
      <w:rPr>
        <w:rFonts w:ascii="Arial" w:hAnsi="Arial" w:cs="Arial"/>
        <w:sz w:val="32"/>
      </w:rPr>
      <w:t xml:space="preserve"> Retreat</w:t>
    </w:r>
  </w:p>
  <w:p w14:paraId="21229B9F" w14:textId="63131AF3" w:rsidR="00523B36" w:rsidRPr="003F3E62" w:rsidRDefault="003F3E62" w:rsidP="00323209">
    <w:pPr>
      <w:jc w:val="center"/>
      <w:rPr>
        <w:rFonts w:ascii="Arial" w:hAnsi="Arial" w:cs="Arial"/>
        <w:b/>
        <w:bCs/>
      </w:rPr>
    </w:pPr>
    <w:r w:rsidRPr="003F3E62">
      <w:rPr>
        <w:rFonts w:ascii="Arial" w:hAnsi="Arial" w:cs="Arial"/>
        <w:b/>
        <w:bCs/>
      </w:rPr>
      <w:t xml:space="preserve">March </w:t>
    </w:r>
    <w:r w:rsidR="0076729C">
      <w:rPr>
        <w:rFonts w:ascii="Arial" w:hAnsi="Arial" w:cs="Arial"/>
        <w:b/>
        <w:bCs/>
      </w:rPr>
      <w:t>1</w:t>
    </w:r>
    <w:r w:rsidR="0076729C" w:rsidRPr="0076729C">
      <w:rPr>
        <w:rFonts w:ascii="Arial" w:hAnsi="Arial" w:cs="Arial"/>
        <w:b/>
        <w:bCs/>
        <w:vertAlign w:val="superscript"/>
      </w:rPr>
      <w:t>st</w:t>
    </w:r>
    <w:r w:rsidR="00523B36">
      <w:rPr>
        <w:rFonts w:ascii="Arial" w:hAnsi="Arial" w:cs="Arial"/>
        <w:b/>
        <w:bCs/>
        <w:vertAlign w:val="superscript"/>
      </w:rPr>
      <w:t xml:space="preserve"> </w:t>
    </w:r>
    <w:r w:rsidR="00523B36">
      <w:rPr>
        <w:rFonts w:ascii="Arial" w:hAnsi="Arial" w:cs="Arial"/>
        <w:b/>
        <w:bCs/>
      </w:rPr>
      <w:t>-</w:t>
    </w:r>
    <w:r w:rsidRPr="003F3E62">
      <w:rPr>
        <w:rFonts w:ascii="Arial" w:hAnsi="Arial" w:cs="Arial"/>
        <w:b/>
        <w:bCs/>
      </w:rPr>
      <w:t xml:space="preserve"> </w:t>
    </w:r>
    <w:r w:rsidR="0076729C">
      <w:rPr>
        <w:rFonts w:ascii="Arial" w:hAnsi="Arial" w:cs="Arial"/>
        <w:b/>
        <w:bCs/>
      </w:rPr>
      <w:t>3</w:t>
    </w:r>
    <w:r w:rsidR="0076729C" w:rsidRPr="0076729C">
      <w:rPr>
        <w:rFonts w:ascii="Arial" w:hAnsi="Arial" w:cs="Arial"/>
        <w:b/>
        <w:bCs/>
        <w:vertAlign w:val="superscript"/>
      </w:rPr>
      <w:t>rd</w:t>
    </w:r>
    <w:r w:rsidR="0076729C">
      <w:rPr>
        <w:rFonts w:ascii="Arial" w:hAnsi="Arial" w:cs="Arial"/>
        <w:b/>
        <w:bCs/>
      </w:rPr>
      <w:t xml:space="preserve"> </w:t>
    </w:r>
    <w:r w:rsidRPr="003F3E62">
      <w:rPr>
        <w:rFonts w:ascii="Arial" w:hAnsi="Arial" w:cs="Arial"/>
        <w:b/>
        <w:bCs/>
      </w:rPr>
      <w:t>202</w:t>
    </w:r>
    <w:r w:rsidR="0076729C">
      <w:rPr>
        <w:rFonts w:ascii="Arial" w:hAnsi="Arial" w:cs="Arial"/>
        <w:b/>
        <w:bCs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9C0F1D"/>
    <w:multiLevelType w:val="hybridMultilevel"/>
    <w:tmpl w:val="4F5A7E4C"/>
    <w:lvl w:ilvl="0" w:tplc="6E82F12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b w:val="0"/>
        <w:i w:val="0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49807322"/>
    <w:multiLevelType w:val="hybridMultilevel"/>
    <w:tmpl w:val="A64AE034"/>
    <w:lvl w:ilvl="0" w:tplc="429CB0D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0D0C58"/>
    <w:multiLevelType w:val="hybridMultilevel"/>
    <w:tmpl w:val="702A542A"/>
    <w:lvl w:ilvl="0" w:tplc="0BA86D88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F568D8"/>
    <w:multiLevelType w:val="hybridMultilevel"/>
    <w:tmpl w:val="ADD68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6A4B39"/>
    <w:multiLevelType w:val="hybridMultilevel"/>
    <w:tmpl w:val="DA520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12AF4"/>
    <w:multiLevelType w:val="hybridMultilevel"/>
    <w:tmpl w:val="29FE548E"/>
    <w:lvl w:ilvl="0" w:tplc="0409000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7C6B6E60"/>
    <w:multiLevelType w:val="hybridMultilevel"/>
    <w:tmpl w:val="59322DC0"/>
    <w:lvl w:ilvl="0" w:tplc="6E82F12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660612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02665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35629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3967264">
    <w:abstractNumId w:val="1"/>
  </w:num>
  <w:num w:numId="5" w16cid:durableId="865485024">
    <w:abstractNumId w:val="6"/>
  </w:num>
  <w:num w:numId="6" w16cid:durableId="1012604079">
    <w:abstractNumId w:val="0"/>
  </w:num>
  <w:num w:numId="7" w16cid:durableId="1939285665">
    <w:abstractNumId w:val="5"/>
  </w:num>
  <w:num w:numId="8" w16cid:durableId="119145448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TAzNDSxNDCzMLFQ0lEKTi0uzszPAykwqgUA9mxtXSwAAAA="/>
  </w:docVars>
  <w:rsids>
    <w:rsidRoot w:val="00CD574A"/>
    <w:rsid w:val="0001114E"/>
    <w:rsid w:val="0001561E"/>
    <w:rsid w:val="000264BD"/>
    <w:rsid w:val="00027A72"/>
    <w:rsid w:val="00032292"/>
    <w:rsid w:val="00035D8D"/>
    <w:rsid w:val="000415C3"/>
    <w:rsid w:val="00044AEF"/>
    <w:rsid w:val="00047262"/>
    <w:rsid w:val="0005633D"/>
    <w:rsid w:val="00057338"/>
    <w:rsid w:val="000628E1"/>
    <w:rsid w:val="0006494B"/>
    <w:rsid w:val="000756D2"/>
    <w:rsid w:val="000778D0"/>
    <w:rsid w:val="00084379"/>
    <w:rsid w:val="00090A64"/>
    <w:rsid w:val="00090F9E"/>
    <w:rsid w:val="00094746"/>
    <w:rsid w:val="000A655B"/>
    <w:rsid w:val="000A6F78"/>
    <w:rsid w:val="000B0071"/>
    <w:rsid w:val="000B5F32"/>
    <w:rsid w:val="000B5FA4"/>
    <w:rsid w:val="000B6D16"/>
    <w:rsid w:val="000C2563"/>
    <w:rsid w:val="000C27D6"/>
    <w:rsid w:val="000C428F"/>
    <w:rsid w:val="000C5E0C"/>
    <w:rsid w:val="000D21F8"/>
    <w:rsid w:val="000D26EE"/>
    <w:rsid w:val="000E35FE"/>
    <w:rsid w:val="000E4B50"/>
    <w:rsid w:val="000E5C1E"/>
    <w:rsid w:val="000E701F"/>
    <w:rsid w:val="000F26A5"/>
    <w:rsid w:val="000F42C4"/>
    <w:rsid w:val="00101F43"/>
    <w:rsid w:val="00102072"/>
    <w:rsid w:val="00122C04"/>
    <w:rsid w:val="00123F8F"/>
    <w:rsid w:val="001269C5"/>
    <w:rsid w:val="00134AB0"/>
    <w:rsid w:val="001376FE"/>
    <w:rsid w:val="00142734"/>
    <w:rsid w:val="00147218"/>
    <w:rsid w:val="00150867"/>
    <w:rsid w:val="00155BDF"/>
    <w:rsid w:val="00161439"/>
    <w:rsid w:val="0016151F"/>
    <w:rsid w:val="00161ABF"/>
    <w:rsid w:val="00172888"/>
    <w:rsid w:val="0017300D"/>
    <w:rsid w:val="00176AC9"/>
    <w:rsid w:val="00180200"/>
    <w:rsid w:val="00183076"/>
    <w:rsid w:val="001858AC"/>
    <w:rsid w:val="00195539"/>
    <w:rsid w:val="00196141"/>
    <w:rsid w:val="001A20D6"/>
    <w:rsid w:val="001A3962"/>
    <w:rsid w:val="001A534E"/>
    <w:rsid w:val="001A7E0C"/>
    <w:rsid w:val="001B5DAA"/>
    <w:rsid w:val="001B739F"/>
    <w:rsid w:val="001C068D"/>
    <w:rsid w:val="001D1CE0"/>
    <w:rsid w:val="001D3D45"/>
    <w:rsid w:val="001D6AA3"/>
    <w:rsid w:val="001D6BB0"/>
    <w:rsid w:val="001E08B2"/>
    <w:rsid w:val="001E5BCD"/>
    <w:rsid w:val="001E73C2"/>
    <w:rsid w:val="001E77A2"/>
    <w:rsid w:val="001F0693"/>
    <w:rsid w:val="001F4202"/>
    <w:rsid w:val="001F7977"/>
    <w:rsid w:val="002070C6"/>
    <w:rsid w:val="00216383"/>
    <w:rsid w:val="002261DA"/>
    <w:rsid w:val="00226AE7"/>
    <w:rsid w:val="00243C90"/>
    <w:rsid w:val="002446B9"/>
    <w:rsid w:val="002517B2"/>
    <w:rsid w:val="00251C29"/>
    <w:rsid w:val="00251D61"/>
    <w:rsid w:val="00261FB5"/>
    <w:rsid w:val="00265192"/>
    <w:rsid w:val="002708B9"/>
    <w:rsid w:val="002711B6"/>
    <w:rsid w:val="00273185"/>
    <w:rsid w:val="002748CC"/>
    <w:rsid w:val="0027750F"/>
    <w:rsid w:val="0028286B"/>
    <w:rsid w:val="00286CAD"/>
    <w:rsid w:val="00286DB1"/>
    <w:rsid w:val="002874E1"/>
    <w:rsid w:val="00293423"/>
    <w:rsid w:val="002A22F2"/>
    <w:rsid w:val="002A3F2A"/>
    <w:rsid w:val="002B0C0B"/>
    <w:rsid w:val="002B0C69"/>
    <w:rsid w:val="002C0BB1"/>
    <w:rsid w:val="002C1ADF"/>
    <w:rsid w:val="002C789E"/>
    <w:rsid w:val="002D26F4"/>
    <w:rsid w:val="002D3A49"/>
    <w:rsid w:val="002D3D98"/>
    <w:rsid w:val="002E0BFB"/>
    <w:rsid w:val="002E6BAA"/>
    <w:rsid w:val="002F2E80"/>
    <w:rsid w:val="002F4C68"/>
    <w:rsid w:val="0030793A"/>
    <w:rsid w:val="0031327E"/>
    <w:rsid w:val="0031435C"/>
    <w:rsid w:val="00315F77"/>
    <w:rsid w:val="00316260"/>
    <w:rsid w:val="00323209"/>
    <w:rsid w:val="00324F16"/>
    <w:rsid w:val="003266F9"/>
    <w:rsid w:val="00333692"/>
    <w:rsid w:val="003374A9"/>
    <w:rsid w:val="0034349A"/>
    <w:rsid w:val="003610EB"/>
    <w:rsid w:val="00361B47"/>
    <w:rsid w:val="00362129"/>
    <w:rsid w:val="00372E45"/>
    <w:rsid w:val="0037609B"/>
    <w:rsid w:val="00376436"/>
    <w:rsid w:val="00382795"/>
    <w:rsid w:val="003A3937"/>
    <w:rsid w:val="003A47F2"/>
    <w:rsid w:val="003A5901"/>
    <w:rsid w:val="003A638E"/>
    <w:rsid w:val="003A7823"/>
    <w:rsid w:val="003B2B82"/>
    <w:rsid w:val="003B346B"/>
    <w:rsid w:val="003B69A8"/>
    <w:rsid w:val="003C0A04"/>
    <w:rsid w:val="003C2406"/>
    <w:rsid w:val="003C2C4F"/>
    <w:rsid w:val="003C5696"/>
    <w:rsid w:val="003C5D7D"/>
    <w:rsid w:val="003D21C1"/>
    <w:rsid w:val="003D28ED"/>
    <w:rsid w:val="003D4AB0"/>
    <w:rsid w:val="003D71AA"/>
    <w:rsid w:val="003E2EFE"/>
    <w:rsid w:val="003E4B61"/>
    <w:rsid w:val="003F0920"/>
    <w:rsid w:val="003F19B4"/>
    <w:rsid w:val="003F249D"/>
    <w:rsid w:val="003F2DB2"/>
    <w:rsid w:val="003F3E62"/>
    <w:rsid w:val="003F5402"/>
    <w:rsid w:val="004008C6"/>
    <w:rsid w:val="00402F16"/>
    <w:rsid w:val="00405301"/>
    <w:rsid w:val="004054B2"/>
    <w:rsid w:val="00420CCD"/>
    <w:rsid w:val="004215D4"/>
    <w:rsid w:val="004313C9"/>
    <w:rsid w:val="00432B03"/>
    <w:rsid w:val="004372D8"/>
    <w:rsid w:val="00442E0D"/>
    <w:rsid w:val="00446A59"/>
    <w:rsid w:val="004473CE"/>
    <w:rsid w:val="00450719"/>
    <w:rsid w:val="004527BD"/>
    <w:rsid w:val="004649E3"/>
    <w:rsid w:val="00465B38"/>
    <w:rsid w:val="00471746"/>
    <w:rsid w:val="00471EF1"/>
    <w:rsid w:val="00471FE0"/>
    <w:rsid w:val="0047210F"/>
    <w:rsid w:val="00472E46"/>
    <w:rsid w:val="00480EF5"/>
    <w:rsid w:val="004818A9"/>
    <w:rsid w:val="00487784"/>
    <w:rsid w:val="00495AA3"/>
    <w:rsid w:val="004A1576"/>
    <w:rsid w:val="004A55FE"/>
    <w:rsid w:val="004B3685"/>
    <w:rsid w:val="004B7E14"/>
    <w:rsid w:val="004C027E"/>
    <w:rsid w:val="004C58CC"/>
    <w:rsid w:val="004C78DD"/>
    <w:rsid w:val="004D09C5"/>
    <w:rsid w:val="004D0C38"/>
    <w:rsid w:val="004D6D7F"/>
    <w:rsid w:val="004E42C7"/>
    <w:rsid w:val="004F19EA"/>
    <w:rsid w:val="004F5436"/>
    <w:rsid w:val="00502CFA"/>
    <w:rsid w:val="00504087"/>
    <w:rsid w:val="00511C98"/>
    <w:rsid w:val="00511F6B"/>
    <w:rsid w:val="00515142"/>
    <w:rsid w:val="00516A62"/>
    <w:rsid w:val="00516FF7"/>
    <w:rsid w:val="00517C9A"/>
    <w:rsid w:val="00523B36"/>
    <w:rsid w:val="00524671"/>
    <w:rsid w:val="00534A85"/>
    <w:rsid w:val="005352B9"/>
    <w:rsid w:val="00536CD4"/>
    <w:rsid w:val="00546C2A"/>
    <w:rsid w:val="00546C95"/>
    <w:rsid w:val="0055092E"/>
    <w:rsid w:val="00552E30"/>
    <w:rsid w:val="005579C4"/>
    <w:rsid w:val="00573DB6"/>
    <w:rsid w:val="005842A4"/>
    <w:rsid w:val="0059178C"/>
    <w:rsid w:val="00592622"/>
    <w:rsid w:val="00595760"/>
    <w:rsid w:val="00597FB1"/>
    <w:rsid w:val="005A05D8"/>
    <w:rsid w:val="005A42C6"/>
    <w:rsid w:val="005A6926"/>
    <w:rsid w:val="005A75C1"/>
    <w:rsid w:val="005A7D86"/>
    <w:rsid w:val="005B0723"/>
    <w:rsid w:val="005B3A6C"/>
    <w:rsid w:val="005C0FCD"/>
    <w:rsid w:val="005C2E4D"/>
    <w:rsid w:val="005C4859"/>
    <w:rsid w:val="005E1BE8"/>
    <w:rsid w:val="005E2CE5"/>
    <w:rsid w:val="005F50F3"/>
    <w:rsid w:val="005F5613"/>
    <w:rsid w:val="006043E8"/>
    <w:rsid w:val="00604973"/>
    <w:rsid w:val="00604A7A"/>
    <w:rsid w:val="00607A88"/>
    <w:rsid w:val="006100F4"/>
    <w:rsid w:val="006114BB"/>
    <w:rsid w:val="0061367A"/>
    <w:rsid w:val="00613C6D"/>
    <w:rsid w:val="00617AC6"/>
    <w:rsid w:val="00626694"/>
    <w:rsid w:val="00626945"/>
    <w:rsid w:val="00630117"/>
    <w:rsid w:val="006307DA"/>
    <w:rsid w:val="00636870"/>
    <w:rsid w:val="0063705A"/>
    <w:rsid w:val="006454AC"/>
    <w:rsid w:val="006519C8"/>
    <w:rsid w:val="00653B04"/>
    <w:rsid w:val="006559E9"/>
    <w:rsid w:val="00657678"/>
    <w:rsid w:val="00657A02"/>
    <w:rsid w:val="006616C8"/>
    <w:rsid w:val="006628CE"/>
    <w:rsid w:val="006665BE"/>
    <w:rsid w:val="006676E0"/>
    <w:rsid w:val="006739D4"/>
    <w:rsid w:val="006759DB"/>
    <w:rsid w:val="0068109C"/>
    <w:rsid w:val="0068597E"/>
    <w:rsid w:val="00692FFA"/>
    <w:rsid w:val="006966E2"/>
    <w:rsid w:val="006A043C"/>
    <w:rsid w:val="006A0E88"/>
    <w:rsid w:val="006A5104"/>
    <w:rsid w:val="006B34B1"/>
    <w:rsid w:val="006B6AA3"/>
    <w:rsid w:val="006C5666"/>
    <w:rsid w:val="006D5FD4"/>
    <w:rsid w:val="006F0020"/>
    <w:rsid w:val="006F1E79"/>
    <w:rsid w:val="006F3584"/>
    <w:rsid w:val="00700D97"/>
    <w:rsid w:val="0070253A"/>
    <w:rsid w:val="00703E33"/>
    <w:rsid w:val="007045A8"/>
    <w:rsid w:val="0070617A"/>
    <w:rsid w:val="007077D8"/>
    <w:rsid w:val="007117C4"/>
    <w:rsid w:val="00712A82"/>
    <w:rsid w:val="0071480E"/>
    <w:rsid w:val="0072537E"/>
    <w:rsid w:val="007254EE"/>
    <w:rsid w:val="007256EA"/>
    <w:rsid w:val="00731220"/>
    <w:rsid w:val="00733E40"/>
    <w:rsid w:val="0073519A"/>
    <w:rsid w:val="00735F54"/>
    <w:rsid w:val="0074228F"/>
    <w:rsid w:val="0074336F"/>
    <w:rsid w:val="00750BCD"/>
    <w:rsid w:val="0075243D"/>
    <w:rsid w:val="0076236A"/>
    <w:rsid w:val="00765C97"/>
    <w:rsid w:val="00765F95"/>
    <w:rsid w:val="00766821"/>
    <w:rsid w:val="0076729C"/>
    <w:rsid w:val="00772AEF"/>
    <w:rsid w:val="00774F5B"/>
    <w:rsid w:val="0077558A"/>
    <w:rsid w:val="00775E63"/>
    <w:rsid w:val="00780956"/>
    <w:rsid w:val="007859F7"/>
    <w:rsid w:val="007918EE"/>
    <w:rsid w:val="007934D6"/>
    <w:rsid w:val="00794CE6"/>
    <w:rsid w:val="0079516C"/>
    <w:rsid w:val="00795BE2"/>
    <w:rsid w:val="007A0A60"/>
    <w:rsid w:val="007A2DDC"/>
    <w:rsid w:val="007A2FE4"/>
    <w:rsid w:val="007A3343"/>
    <w:rsid w:val="007A43F8"/>
    <w:rsid w:val="007A6EC1"/>
    <w:rsid w:val="007B1452"/>
    <w:rsid w:val="007B2391"/>
    <w:rsid w:val="007B4D0C"/>
    <w:rsid w:val="007B56CF"/>
    <w:rsid w:val="007B6B97"/>
    <w:rsid w:val="007B785C"/>
    <w:rsid w:val="007B7924"/>
    <w:rsid w:val="007B7D2D"/>
    <w:rsid w:val="007C318A"/>
    <w:rsid w:val="007C4871"/>
    <w:rsid w:val="007D16E7"/>
    <w:rsid w:val="007D3159"/>
    <w:rsid w:val="007D5A40"/>
    <w:rsid w:val="007D602B"/>
    <w:rsid w:val="007E06FC"/>
    <w:rsid w:val="007E1689"/>
    <w:rsid w:val="007E2DD9"/>
    <w:rsid w:val="007E3A27"/>
    <w:rsid w:val="007E6551"/>
    <w:rsid w:val="007E6593"/>
    <w:rsid w:val="007F1D42"/>
    <w:rsid w:val="007F59A1"/>
    <w:rsid w:val="00801830"/>
    <w:rsid w:val="00801FFE"/>
    <w:rsid w:val="008061EC"/>
    <w:rsid w:val="00807A86"/>
    <w:rsid w:val="008111A2"/>
    <w:rsid w:val="0081683D"/>
    <w:rsid w:val="0081727B"/>
    <w:rsid w:val="00820300"/>
    <w:rsid w:val="008229F2"/>
    <w:rsid w:val="008258C8"/>
    <w:rsid w:val="00827A40"/>
    <w:rsid w:val="00830162"/>
    <w:rsid w:val="00831F14"/>
    <w:rsid w:val="00833ABC"/>
    <w:rsid w:val="00834DE3"/>
    <w:rsid w:val="0083593F"/>
    <w:rsid w:val="00844128"/>
    <w:rsid w:val="008473C5"/>
    <w:rsid w:val="00850ACB"/>
    <w:rsid w:val="008572CC"/>
    <w:rsid w:val="00857E8F"/>
    <w:rsid w:val="0086208C"/>
    <w:rsid w:val="00867C4D"/>
    <w:rsid w:val="00872DF1"/>
    <w:rsid w:val="008836C9"/>
    <w:rsid w:val="008877E5"/>
    <w:rsid w:val="0089058B"/>
    <w:rsid w:val="00890EC5"/>
    <w:rsid w:val="0089134D"/>
    <w:rsid w:val="00893CA0"/>
    <w:rsid w:val="00895013"/>
    <w:rsid w:val="008A6A1B"/>
    <w:rsid w:val="008B0A84"/>
    <w:rsid w:val="008B23E8"/>
    <w:rsid w:val="008B3219"/>
    <w:rsid w:val="008C1409"/>
    <w:rsid w:val="008C43F7"/>
    <w:rsid w:val="008D61D4"/>
    <w:rsid w:val="008E3972"/>
    <w:rsid w:val="008E4CBE"/>
    <w:rsid w:val="008E518E"/>
    <w:rsid w:val="008F6BB3"/>
    <w:rsid w:val="008F6D81"/>
    <w:rsid w:val="00900017"/>
    <w:rsid w:val="009029B3"/>
    <w:rsid w:val="00907B25"/>
    <w:rsid w:val="009126F2"/>
    <w:rsid w:val="00914177"/>
    <w:rsid w:val="009147B9"/>
    <w:rsid w:val="0091683F"/>
    <w:rsid w:val="00917FE6"/>
    <w:rsid w:val="009241CD"/>
    <w:rsid w:val="009248F7"/>
    <w:rsid w:val="00931922"/>
    <w:rsid w:val="00935B94"/>
    <w:rsid w:val="00936BC5"/>
    <w:rsid w:val="009419F8"/>
    <w:rsid w:val="00945653"/>
    <w:rsid w:val="00952625"/>
    <w:rsid w:val="00961B0C"/>
    <w:rsid w:val="00966295"/>
    <w:rsid w:val="00970F51"/>
    <w:rsid w:val="00972682"/>
    <w:rsid w:val="0098154C"/>
    <w:rsid w:val="00981AAA"/>
    <w:rsid w:val="00982D9F"/>
    <w:rsid w:val="00983DA6"/>
    <w:rsid w:val="00985834"/>
    <w:rsid w:val="00986A6D"/>
    <w:rsid w:val="00987775"/>
    <w:rsid w:val="00992486"/>
    <w:rsid w:val="00992909"/>
    <w:rsid w:val="00993AD7"/>
    <w:rsid w:val="00996F09"/>
    <w:rsid w:val="009A58AC"/>
    <w:rsid w:val="009A7AE9"/>
    <w:rsid w:val="009B149E"/>
    <w:rsid w:val="009B261C"/>
    <w:rsid w:val="009B3590"/>
    <w:rsid w:val="009B40E2"/>
    <w:rsid w:val="009B4330"/>
    <w:rsid w:val="009C2B2F"/>
    <w:rsid w:val="009C7059"/>
    <w:rsid w:val="009D153C"/>
    <w:rsid w:val="009D299C"/>
    <w:rsid w:val="009E1C0C"/>
    <w:rsid w:val="009E2E9B"/>
    <w:rsid w:val="009E39EF"/>
    <w:rsid w:val="009F17BE"/>
    <w:rsid w:val="009F22C6"/>
    <w:rsid w:val="00A005E0"/>
    <w:rsid w:val="00A0563B"/>
    <w:rsid w:val="00A07647"/>
    <w:rsid w:val="00A11551"/>
    <w:rsid w:val="00A20580"/>
    <w:rsid w:val="00A24B57"/>
    <w:rsid w:val="00A33348"/>
    <w:rsid w:val="00A36169"/>
    <w:rsid w:val="00A4028E"/>
    <w:rsid w:val="00A4506A"/>
    <w:rsid w:val="00A560C8"/>
    <w:rsid w:val="00A643E2"/>
    <w:rsid w:val="00A6553E"/>
    <w:rsid w:val="00A737B0"/>
    <w:rsid w:val="00A75562"/>
    <w:rsid w:val="00A77DFB"/>
    <w:rsid w:val="00A86042"/>
    <w:rsid w:val="00A91AD8"/>
    <w:rsid w:val="00A926A9"/>
    <w:rsid w:val="00A94A02"/>
    <w:rsid w:val="00A96562"/>
    <w:rsid w:val="00AA0708"/>
    <w:rsid w:val="00AA34D6"/>
    <w:rsid w:val="00AA542D"/>
    <w:rsid w:val="00AB251E"/>
    <w:rsid w:val="00AB5E95"/>
    <w:rsid w:val="00AB67A1"/>
    <w:rsid w:val="00AC2900"/>
    <w:rsid w:val="00AC5993"/>
    <w:rsid w:val="00AD1FF5"/>
    <w:rsid w:val="00AD3BF5"/>
    <w:rsid w:val="00AD72EC"/>
    <w:rsid w:val="00AE1F10"/>
    <w:rsid w:val="00AE412A"/>
    <w:rsid w:val="00B03C91"/>
    <w:rsid w:val="00B107BF"/>
    <w:rsid w:val="00B136A2"/>
    <w:rsid w:val="00B13CE0"/>
    <w:rsid w:val="00B13FC9"/>
    <w:rsid w:val="00B20E4E"/>
    <w:rsid w:val="00B2186D"/>
    <w:rsid w:val="00B237D6"/>
    <w:rsid w:val="00B25C49"/>
    <w:rsid w:val="00B2618D"/>
    <w:rsid w:val="00B269AA"/>
    <w:rsid w:val="00B27F03"/>
    <w:rsid w:val="00B44A1F"/>
    <w:rsid w:val="00B52B59"/>
    <w:rsid w:val="00B52D31"/>
    <w:rsid w:val="00B60ECB"/>
    <w:rsid w:val="00B7383B"/>
    <w:rsid w:val="00B73AA2"/>
    <w:rsid w:val="00B74ECA"/>
    <w:rsid w:val="00B75831"/>
    <w:rsid w:val="00B758A3"/>
    <w:rsid w:val="00B8115B"/>
    <w:rsid w:val="00B81946"/>
    <w:rsid w:val="00B839D7"/>
    <w:rsid w:val="00B84FAE"/>
    <w:rsid w:val="00B87DBB"/>
    <w:rsid w:val="00B901E1"/>
    <w:rsid w:val="00B908B5"/>
    <w:rsid w:val="00B95595"/>
    <w:rsid w:val="00B97215"/>
    <w:rsid w:val="00BA09F6"/>
    <w:rsid w:val="00BA1554"/>
    <w:rsid w:val="00BA315C"/>
    <w:rsid w:val="00BA5C74"/>
    <w:rsid w:val="00BA5D08"/>
    <w:rsid w:val="00BA6BFF"/>
    <w:rsid w:val="00BB11EA"/>
    <w:rsid w:val="00BB2249"/>
    <w:rsid w:val="00BB2886"/>
    <w:rsid w:val="00BB38ED"/>
    <w:rsid w:val="00BB5AD1"/>
    <w:rsid w:val="00BC2349"/>
    <w:rsid w:val="00BC3BF2"/>
    <w:rsid w:val="00BC5950"/>
    <w:rsid w:val="00BC683C"/>
    <w:rsid w:val="00BC6ADB"/>
    <w:rsid w:val="00BC713D"/>
    <w:rsid w:val="00BD14F5"/>
    <w:rsid w:val="00BD480B"/>
    <w:rsid w:val="00BD4D16"/>
    <w:rsid w:val="00BE2B48"/>
    <w:rsid w:val="00BE3478"/>
    <w:rsid w:val="00BE3AF7"/>
    <w:rsid w:val="00BE53C4"/>
    <w:rsid w:val="00BE73EE"/>
    <w:rsid w:val="00BF4FB3"/>
    <w:rsid w:val="00C0480A"/>
    <w:rsid w:val="00C0498A"/>
    <w:rsid w:val="00C06A13"/>
    <w:rsid w:val="00C07842"/>
    <w:rsid w:val="00C10C03"/>
    <w:rsid w:val="00C12063"/>
    <w:rsid w:val="00C12198"/>
    <w:rsid w:val="00C13E76"/>
    <w:rsid w:val="00C207A6"/>
    <w:rsid w:val="00C224C5"/>
    <w:rsid w:val="00C22FA1"/>
    <w:rsid w:val="00C23884"/>
    <w:rsid w:val="00C30A99"/>
    <w:rsid w:val="00C32C2C"/>
    <w:rsid w:val="00C35C27"/>
    <w:rsid w:val="00C3656D"/>
    <w:rsid w:val="00C37718"/>
    <w:rsid w:val="00C419C5"/>
    <w:rsid w:val="00C43916"/>
    <w:rsid w:val="00C45C5D"/>
    <w:rsid w:val="00C5420F"/>
    <w:rsid w:val="00C63341"/>
    <w:rsid w:val="00C63E84"/>
    <w:rsid w:val="00C64F1E"/>
    <w:rsid w:val="00C66BE3"/>
    <w:rsid w:val="00C705E9"/>
    <w:rsid w:val="00C71F7C"/>
    <w:rsid w:val="00C729CB"/>
    <w:rsid w:val="00C750EC"/>
    <w:rsid w:val="00C8723D"/>
    <w:rsid w:val="00C87C01"/>
    <w:rsid w:val="00C9000F"/>
    <w:rsid w:val="00C9597A"/>
    <w:rsid w:val="00C9675E"/>
    <w:rsid w:val="00CA1250"/>
    <w:rsid w:val="00CA6CA4"/>
    <w:rsid w:val="00CB0289"/>
    <w:rsid w:val="00CB313D"/>
    <w:rsid w:val="00CB5378"/>
    <w:rsid w:val="00CB665A"/>
    <w:rsid w:val="00CB7481"/>
    <w:rsid w:val="00CC1C7D"/>
    <w:rsid w:val="00CC316E"/>
    <w:rsid w:val="00CD574A"/>
    <w:rsid w:val="00CF0F32"/>
    <w:rsid w:val="00CF4D98"/>
    <w:rsid w:val="00CF6918"/>
    <w:rsid w:val="00D00317"/>
    <w:rsid w:val="00D02B13"/>
    <w:rsid w:val="00D030B1"/>
    <w:rsid w:val="00D10111"/>
    <w:rsid w:val="00D108DA"/>
    <w:rsid w:val="00D117E0"/>
    <w:rsid w:val="00D11882"/>
    <w:rsid w:val="00D1201C"/>
    <w:rsid w:val="00D12E53"/>
    <w:rsid w:val="00D130DC"/>
    <w:rsid w:val="00D13D5A"/>
    <w:rsid w:val="00D20E71"/>
    <w:rsid w:val="00D236FA"/>
    <w:rsid w:val="00D26475"/>
    <w:rsid w:val="00D34326"/>
    <w:rsid w:val="00D34696"/>
    <w:rsid w:val="00D36700"/>
    <w:rsid w:val="00D55C6F"/>
    <w:rsid w:val="00D56769"/>
    <w:rsid w:val="00D60454"/>
    <w:rsid w:val="00D61EC1"/>
    <w:rsid w:val="00D61F1E"/>
    <w:rsid w:val="00D6558C"/>
    <w:rsid w:val="00D67300"/>
    <w:rsid w:val="00D725C5"/>
    <w:rsid w:val="00D73DD9"/>
    <w:rsid w:val="00D80721"/>
    <w:rsid w:val="00D82337"/>
    <w:rsid w:val="00D8649B"/>
    <w:rsid w:val="00D903B6"/>
    <w:rsid w:val="00DA1BA4"/>
    <w:rsid w:val="00DB0696"/>
    <w:rsid w:val="00DB3CE4"/>
    <w:rsid w:val="00DB788C"/>
    <w:rsid w:val="00DC46B8"/>
    <w:rsid w:val="00DD07EC"/>
    <w:rsid w:val="00DD0F1C"/>
    <w:rsid w:val="00DD7CDE"/>
    <w:rsid w:val="00DE0B78"/>
    <w:rsid w:val="00DE383A"/>
    <w:rsid w:val="00DE7823"/>
    <w:rsid w:val="00DF0930"/>
    <w:rsid w:val="00DF1FBF"/>
    <w:rsid w:val="00DF4EA4"/>
    <w:rsid w:val="00E040A4"/>
    <w:rsid w:val="00E066BB"/>
    <w:rsid w:val="00E11937"/>
    <w:rsid w:val="00E13D0C"/>
    <w:rsid w:val="00E15671"/>
    <w:rsid w:val="00E172D2"/>
    <w:rsid w:val="00E17CC2"/>
    <w:rsid w:val="00E2117D"/>
    <w:rsid w:val="00E34E69"/>
    <w:rsid w:val="00E3685F"/>
    <w:rsid w:val="00E374B3"/>
    <w:rsid w:val="00E41380"/>
    <w:rsid w:val="00E41A06"/>
    <w:rsid w:val="00E435CC"/>
    <w:rsid w:val="00E44C3B"/>
    <w:rsid w:val="00E47182"/>
    <w:rsid w:val="00E71B02"/>
    <w:rsid w:val="00E72A7B"/>
    <w:rsid w:val="00E73694"/>
    <w:rsid w:val="00E7660D"/>
    <w:rsid w:val="00E76BE7"/>
    <w:rsid w:val="00E84B99"/>
    <w:rsid w:val="00E86729"/>
    <w:rsid w:val="00E95B5F"/>
    <w:rsid w:val="00EA0FA3"/>
    <w:rsid w:val="00EA2C09"/>
    <w:rsid w:val="00EA35FA"/>
    <w:rsid w:val="00EA7433"/>
    <w:rsid w:val="00EB360A"/>
    <w:rsid w:val="00EB51AB"/>
    <w:rsid w:val="00EC1592"/>
    <w:rsid w:val="00EC16B3"/>
    <w:rsid w:val="00EC364B"/>
    <w:rsid w:val="00ED1D9E"/>
    <w:rsid w:val="00ED2CF9"/>
    <w:rsid w:val="00ED3DDF"/>
    <w:rsid w:val="00ED5769"/>
    <w:rsid w:val="00EE1FFE"/>
    <w:rsid w:val="00EE6740"/>
    <w:rsid w:val="00EF2588"/>
    <w:rsid w:val="00EF315E"/>
    <w:rsid w:val="00EF4F9B"/>
    <w:rsid w:val="00EF6C80"/>
    <w:rsid w:val="00F00979"/>
    <w:rsid w:val="00F0506F"/>
    <w:rsid w:val="00F0699F"/>
    <w:rsid w:val="00F13B35"/>
    <w:rsid w:val="00F14FBC"/>
    <w:rsid w:val="00F20F54"/>
    <w:rsid w:val="00F21303"/>
    <w:rsid w:val="00F23457"/>
    <w:rsid w:val="00F34032"/>
    <w:rsid w:val="00F458E5"/>
    <w:rsid w:val="00F45CFB"/>
    <w:rsid w:val="00F51B64"/>
    <w:rsid w:val="00F55023"/>
    <w:rsid w:val="00F5576D"/>
    <w:rsid w:val="00F633BB"/>
    <w:rsid w:val="00F6472C"/>
    <w:rsid w:val="00F737B9"/>
    <w:rsid w:val="00F75605"/>
    <w:rsid w:val="00F75CC7"/>
    <w:rsid w:val="00F76E74"/>
    <w:rsid w:val="00F77B4C"/>
    <w:rsid w:val="00F82AFF"/>
    <w:rsid w:val="00F85364"/>
    <w:rsid w:val="00F85F35"/>
    <w:rsid w:val="00F90AA0"/>
    <w:rsid w:val="00F90DA5"/>
    <w:rsid w:val="00F90EEA"/>
    <w:rsid w:val="00F92260"/>
    <w:rsid w:val="00F93FED"/>
    <w:rsid w:val="00F97B29"/>
    <w:rsid w:val="00FA0A7D"/>
    <w:rsid w:val="00FA1134"/>
    <w:rsid w:val="00FB0BD6"/>
    <w:rsid w:val="00FB390B"/>
    <w:rsid w:val="00FB560D"/>
    <w:rsid w:val="00FD11BE"/>
    <w:rsid w:val="00FD2A08"/>
    <w:rsid w:val="00FD58A5"/>
    <w:rsid w:val="00FD6952"/>
    <w:rsid w:val="00FE1225"/>
    <w:rsid w:val="00FE40B1"/>
    <w:rsid w:val="00FE57A2"/>
    <w:rsid w:val="00FF3FDE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25BB32"/>
  <w15:docId w15:val="{AA2F36AD-B16C-4763-9D1E-EFD7C0B23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32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ind w:left="2160"/>
      <w:outlineLvl w:val="4"/>
    </w:pPr>
    <w:rPr>
      <w:rFonts w:ascii="Comic Sans MS" w:hAnsi="Comic Sans MS" w:cs="Tahoma"/>
      <w:b/>
      <w:bCs/>
      <w:sz w:val="18"/>
    </w:rPr>
  </w:style>
  <w:style w:type="paragraph" w:styleId="Heading6">
    <w:name w:val="heading 6"/>
    <w:basedOn w:val="Normal"/>
    <w:next w:val="Normal"/>
    <w:qFormat/>
    <w:pPr>
      <w:keepNext/>
      <w:ind w:left="2160"/>
      <w:outlineLvl w:val="5"/>
    </w:pPr>
    <w:rPr>
      <w:rFonts w:ascii="Comic Sans MS" w:hAnsi="Comic Sans MS" w:cs="Tahoma"/>
      <w:b/>
      <w:bCs/>
      <w:i/>
      <w:iCs/>
      <w:sz w:val="20"/>
    </w:rPr>
  </w:style>
  <w:style w:type="paragraph" w:styleId="Heading7">
    <w:name w:val="heading 7"/>
    <w:basedOn w:val="Normal"/>
    <w:next w:val="Normal"/>
    <w:qFormat/>
    <w:pPr>
      <w:keepNext/>
      <w:ind w:left="2160"/>
      <w:outlineLvl w:val="6"/>
    </w:pPr>
    <w:rPr>
      <w:rFonts w:ascii="Comic Sans MS" w:hAnsi="Comic Sans MS" w:cs="Tahoma"/>
      <w:b/>
      <w:bCs/>
      <w:sz w:val="20"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rFonts w:ascii="Comic Sans MS" w:hAnsi="Comic Sans MS"/>
      <w:b/>
      <w:bCs/>
      <w:i/>
      <w:iCs/>
      <w:sz w:val="1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 w:hint="eastAsia"/>
    </w:rPr>
  </w:style>
  <w:style w:type="paragraph" w:styleId="BodyTextIndent3">
    <w:name w:val="Body Text Indent 3"/>
    <w:basedOn w:val="Normal"/>
    <w:pPr>
      <w:ind w:left="2160"/>
    </w:pPr>
    <w:rPr>
      <w:szCs w:val="20"/>
    </w:rPr>
  </w:style>
  <w:style w:type="paragraph" w:styleId="BodyTextIndent">
    <w:name w:val="Body Text Indent"/>
    <w:basedOn w:val="Normal"/>
    <w:pPr>
      <w:ind w:left="2160"/>
    </w:pPr>
    <w:rPr>
      <w:rFonts w:ascii="Comic Sans MS" w:hAnsi="Comic Sans MS" w:cs="Tahoma"/>
      <w:sz w:val="20"/>
    </w:rPr>
  </w:style>
  <w:style w:type="paragraph" w:styleId="BodyTextIndent2">
    <w:name w:val="Body Text Indent 2"/>
    <w:basedOn w:val="Normal"/>
    <w:pPr>
      <w:ind w:left="720"/>
    </w:pPr>
    <w:rPr>
      <w:rFonts w:ascii="Zurich BT" w:hAnsi="Zurich BT" w:cs="Arial"/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sz w:val="18"/>
    </w:rPr>
  </w:style>
  <w:style w:type="paragraph" w:styleId="BodyText2">
    <w:name w:val="Body Text 2"/>
    <w:basedOn w:val="Normal"/>
    <w:rPr>
      <w:sz w:val="16"/>
    </w:rPr>
  </w:style>
  <w:style w:type="paragraph" w:customStyle="1" w:styleId="BT">
    <w:name w:val="BT"/>
    <w:pPr>
      <w:overflowPunct w:val="0"/>
      <w:autoSpaceDE w:val="0"/>
      <w:autoSpaceDN w:val="0"/>
      <w:adjustRightInd w:val="0"/>
      <w:textAlignment w:val="baseline"/>
    </w:pPr>
    <w:rPr>
      <w:rFonts w:ascii="Swiss II" w:hAnsi="Swiss II"/>
    </w:rPr>
  </w:style>
  <w:style w:type="paragraph" w:styleId="BodyText3">
    <w:name w:val="Body Text 3"/>
    <w:basedOn w:val="Normal"/>
    <w:rPr>
      <w:rFonts w:ascii="Comic Sans MS" w:hAnsi="Comic Sans MS"/>
      <w:sz w:val="18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Title1">
    <w:name w:val="Title1"/>
    <w:basedOn w:val="DefaultParagraphFont"/>
    <w:rsid w:val="00CD574A"/>
  </w:style>
  <w:style w:type="character" w:styleId="PageNumber">
    <w:name w:val="page number"/>
    <w:basedOn w:val="DefaultParagraphFont"/>
    <w:rsid w:val="00972682"/>
  </w:style>
  <w:style w:type="paragraph" w:customStyle="1" w:styleId="BodyStyle">
    <w:name w:val="Body Style"/>
    <w:rsid w:val="00C3656D"/>
    <w:pPr>
      <w:tabs>
        <w:tab w:val="left" w:pos="720"/>
        <w:tab w:val="left" w:pos="1440"/>
        <w:tab w:val="left" w:pos="7200"/>
      </w:tabs>
      <w:spacing w:line="240" w:lineRule="atLeast"/>
    </w:pPr>
    <w:rPr>
      <w:rFonts w:ascii="Arial" w:hAnsi="Arial"/>
      <w:color w:val="000000"/>
      <w:sz w:val="24"/>
    </w:rPr>
  </w:style>
  <w:style w:type="paragraph" w:customStyle="1" w:styleId="Default">
    <w:name w:val="Default"/>
    <w:rsid w:val="000D26EE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character" w:styleId="FollowedHyperlink">
    <w:name w:val="FollowedHyperlink"/>
    <w:rsid w:val="001F0693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236F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FA0A7D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FA0A7D"/>
    <w:rPr>
      <w:rFonts w:ascii="Consolas" w:eastAsia="Calibri" w:hAnsi="Consolas" w:cs="Times New Roman"/>
      <w:sz w:val="21"/>
      <w:szCs w:val="21"/>
    </w:rPr>
  </w:style>
  <w:style w:type="paragraph" w:styleId="NoSpacing">
    <w:name w:val="No Spacing"/>
    <w:uiPriority w:val="1"/>
    <w:qFormat/>
    <w:rsid w:val="00D030B1"/>
    <w:rPr>
      <w:rFonts w:ascii="Palatino Linotype" w:eastAsia="Calibri" w:hAnsi="Palatino Linotype"/>
      <w:sz w:val="22"/>
      <w:szCs w:val="22"/>
    </w:rPr>
  </w:style>
  <w:style w:type="character" w:customStyle="1" w:styleId="apple-style-span">
    <w:name w:val="apple-style-span"/>
    <w:basedOn w:val="DefaultParagraphFont"/>
    <w:rsid w:val="00A0563B"/>
  </w:style>
  <w:style w:type="character" w:styleId="Hyperlink">
    <w:name w:val="Hyperlink"/>
    <w:rsid w:val="00613C6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97F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97F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4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1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9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1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093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32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7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5EA2D0-F471-4241-AAB9-0C2B13480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0</Words>
  <Characters>153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ursday, January 31st</vt:lpstr>
    </vt:vector>
  </TitlesOfParts>
  <Company>City of Oak Ridge</Company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rsday, January 31st</dc:title>
  <dc:subject/>
  <dc:creator>City of Oak Ridge</dc:creator>
  <cp:keywords/>
  <dc:description/>
  <cp:lastModifiedBy>Harmon, Jessica</cp:lastModifiedBy>
  <cp:revision>2</cp:revision>
  <cp:lastPrinted>2023-02-10T16:05:00Z</cp:lastPrinted>
  <dcterms:created xsi:type="dcterms:W3CDTF">2023-02-10T18:33:00Z</dcterms:created>
  <dcterms:modified xsi:type="dcterms:W3CDTF">2023-02-10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2-10T18:33:2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18396ee-aed2-4684-ad20-983e38026072</vt:lpwstr>
  </property>
  <property fmtid="{D5CDD505-2E9C-101B-9397-08002B2CF9AE}" pid="7" name="MSIP_Label_defa4170-0d19-0005-0004-bc88714345d2_ActionId">
    <vt:lpwstr>6566d8e3-015d-4029-8c85-ae8dc9cfca59</vt:lpwstr>
  </property>
  <property fmtid="{D5CDD505-2E9C-101B-9397-08002B2CF9AE}" pid="8" name="MSIP_Label_defa4170-0d19-0005-0004-bc88714345d2_ContentBits">
    <vt:lpwstr>0</vt:lpwstr>
  </property>
</Properties>
</file>